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8840157" w:displacedByCustomXml="next"/>
    <w:sdt>
      <w:sdtPr>
        <w:id w:val="-1301841532"/>
        <w:docPartObj>
          <w:docPartGallery w:val="Cover Pages"/>
          <w:docPartUnique/>
        </w:docPartObj>
      </w:sdtPr>
      <w:sdtEndPr>
        <w:rPr>
          <w:lang w:val="zh-CN"/>
        </w:rPr>
      </w:sdtEndPr>
      <w:sdtContent>
        <w:p w14:paraId="1FE4A9A0" w14:textId="77777777" w:rsidR="00467054" w:rsidRDefault="00467054" w:rsidP="00467054">
          <w:pPr>
            <w:jc w:val="center"/>
          </w:pPr>
        </w:p>
        <w:p w14:paraId="224C1154" w14:textId="77777777" w:rsidR="00467054" w:rsidRDefault="00467054" w:rsidP="00467054">
          <w:pPr>
            <w:jc w:val="center"/>
          </w:pPr>
        </w:p>
        <w:p w14:paraId="5B4191D0" w14:textId="77777777" w:rsidR="00467054" w:rsidRDefault="00467054" w:rsidP="00467054">
          <w:pPr>
            <w:jc w:val="center"/>
          </w:pPr>
        </w:p>
        <w:p w14:paraId="7D83D1A5" w14:textId="77777777" w:rsidR="00467054" w:rsidRDefault="00467054" w:rsidP="00467054">
          <w:pPr>
            <w:jc w:val="center"/>
          </w:pPr>
        </w:p>
        <w:p w14:paraId="450E9529" w14:textId="77777777" w:rsidR="00467054" w:rsidRDefault="00467054" w:rsidP="00467054">
          <w:pPr>
            <w:jc w:val="center"/>
          </w:pPr>
        </w:p>
        <w:p w14:paraId="5B7D273A" w14:textId="77777777" w:rsidR="00467054" w:rsidRDefault="00467054" w:rsidP="00467054">
          <w:pPr>
            <w:jc w:val="center"/>
          </w:pPr>
        </w:p>
        <w:p w14:paraId="6B56B409" w14:textId="77777777" w:rsidR="00467054" w:rsidRDefault="00467054" w:rsidP="00467054">
          <w:pPr>
            <w:jc w:val="center"/>
          </w:pPr>
        </w:p>
        <w:p w14:paraId="7845A08C" w14:textId="77777777" w:rsidR="00467054" w:rsidRDefault="00467054" w:rsidP="00467054">
          <w:pPr>
            <w:jc w:val="center"/>
          </w:pPr>
        </w:p>
        <w:p w14:paraId="222D0EA0" w14:textId="77777777" w:rsidR="00467054" w:rsidRDefault="00467054" w:rsidP="00467054">
          <w:pPr>
            <w:jc w:val="center"/>
          </w:pPr>
        </w:p>
        <w:p w14:paraId="3596DC07" w14:textId="77777777" w:rsidR="00467054" w:rsidRDefault="00467054" w:rsidP="00467054">
          <w:pPr>
            <w:jc w:val="center"/>
          </w:pPr>
        </w:p>
        <w:p w14:paraId="7783D274" w14:textId="77777777" w:rsidR="00467054" w:rsidRDefault="00467054" w:rsidP="00467054">
          <w:pPr>
            <w:jc w:val="center"/>
          </w:pPr>
        </w:p>
        <w:p w14:paraId="172DAB26" w14:textId="77777777" w:rsidR="00467054" w:rsidRDefault="00467054" w:rsidP="00467054">
          <w:pPr>
            <w:jc w:val="center"/>
          </w:pPr>
        </w:p>
        <w:p w14:paraId="4E0B7FC9" w14:textId="77777777" w:rsidR="00467054" w:rsidRDefault="00467054" w:rsidP="00467054">
          <w:pPr>
            <w:jc w:val="center"/>
          </w:pPr>
        </w:p>
        <w:p w14:paraId="2A321797" w14:textId="157B2A64" w:rsidR="00467054" w:rsidRPr="00174D17" w:rsidRDefault="00796F93" w:rsidP="00467054">
          <w:pPr>
            <w:jc w:val="center"/>
            <w:rPr>
              <w:b/>
              <w:bCs/>
              <w:sz w:val="96"/>
              <w:szCs w:val="144"/>
            </w:rPr>
          </w:pPr>
          <w:bookmarkStart w:id="1" w:name="_Hlk50205315"/>
          <w:r>
            <w:rPr>
              <w:rFonts w:hint="eastAsia"/>
              <w:b/>
              <w:bCs/>
              <w:sz w:val="96"/>
              <w:szCs w:val="144"/>
            </w:rPr>
            <w:t>其他</w:t>
          </w:r>
        </w:p>
        <w:p w14:paraId="5EBFBFF7" w14:textId="77777777" w:rsidR="00467054" w:rsidRDefault="00467054" w:rsidP="00467054">
          <w:pPr>
            <w:jc w:val="center"/>
          </w:pPr>
        </w:p>
        <w:p w14:paraId="7D3444D6" w14:textId="77777777" w:rsidR="00467054" w:rsidRDefault="00467054" w:rsidP="00467054">
          <w:pPr>
            <w:jc w:val="center"/>
          </w:pPr>
        </w:p>
        <w:p w14:paraId="5941CB57" w14:textId="77777777" w:rsidR="00467054" w:rsidRDefault="00467054" w:rsidP="00467054">
          <w:pPr>
            <w:jc w:val="center"/>
          </w:pPr>
        </w:p>
        <w:p w14:paraId="4C229D59" w14:textId="77777777" w:rsidR="00467054" w:rsidRDefault="00467054" w:rsidP="00467054">
          <w:pPr>
            <w:jc w:val="center"/>
          </w:pPr>
        </w:p>
        <w:p w14:paraId="66FB49E1" w14:textId="77777777" w:rsidR="00467054" w:rsidRDefault="00467054" w:rsidP="00467054">
          <w:pPr>
            <w:jc w:val="center"/>
          </w:pPr>
        </w:p>
        <w:p w14:paraId="514E21D1" w14:textId="77777777" w:rsidR="00467054" w:rsidRDefault="00467054" w:rsidP="00467054">
          <w:pPr>
            <w:jc w:val="center"/>
          </w:pPr>
        </w:p>
        <w:p w14:paraId="3D742A0A" w14:textId="77777777" w:rsidR="00467054" w:rsidRDefault="00467054" w:rsidP="00467054">
          <w:pPr>
            <w:jc w:val="center"/>
          </w:pPr>
        </w:p>
        <w:p w14:paraId="2C7D96AE" w14:textId="77777777" w:rsidR="00467054" w:rsidRDefault="00467054" w:rsidP="00467054">
          <w:pPr>
            <w:jc w:val="center"/>
          </w:pPr>
        </w:p>
        <w:p w14:paraId="690A4AE7" w14:textId="77777777" w:rsidR="00467054" w:rsidRDefault="00467054" w:rsidP="00467054">
          <w:pPr>
            <w:jc w:val="center"/>
          </w:pPr>
        </w:p>
        <w:p w14:paraId="4AE87AE0" w14:textId="77777777" w:rsidR="00467054" w:rsidRDefault="00467054" w:rsidP="00467054">
          <w:pPr>
            <w:jc w:val="center"/>
          </w:pPr>
        </w:p>
        <w:p w14:paraId="53BEBFFC" w14:textId="77777777" w:rsidR="00467054" w:rsidRDefault="00467054" w:rsidP="00467054">
          <w:pPr>
            <w:jc w:val="center"/>
          </w:pPr>
        </w:p>
        <w:p w14:paraId="5E34BFAF" w14:textId="57D813DE" w:rsidR="003F010A" w:rsidRPr="00772B73" w:rsidRDefault="00467054" w:rsidP="002E0037">
          <w:pPr>
            <w:jc w:val="center"/>
          </w:pPr>
          <w:r w:rsidRPr="00E83DFF">
            <w:rPr>
              <w:rFonts w:hint="eastAsia"/>
              <w:sz w:val="28"/>
              <w:szCs w:val="32"/>
              <w:lang w:val="zh-CN"/>
            </w:rPr>
            <w:t>2020.09.05</w:t>
          </w:r>
          <w:bookmarkEnd w:id="1"/>
        </w:p>
        <w:p w14:paraId="669B4660" w14:textId="66E15B04" w:rsidR="003F010A" w:rsidRPr="00772B73" w:rsidRDefault="003F010A">
          <w:pPr>
            <w:widowControl/>
            <w:jc w:val="left"/>
            <w:rPr>
              <w:lang w:val="zh-CN"/>
            </w:rPr>
          </w:pPr>
          <w:r w:rsidRPr="00772B73">
            <w:rPr>
              <w:lang w:val="zh-CN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8891716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BD28D3" w14:textId="67D4B7C7" w:rsidR="00864480" w:rsidRPr="00772B73" w:rsidRDefault="00864480" w:rsidP="00864480">
          <w:pPr>
            <w:pStyle w:val="TOC10"/>
            <w:adjustRightInd w:val="0"/>
            <w:snapToGrid w:val="0"/>
            <w:spacing w:line="200" w:lineRule="atLeast"/>
            <w:rPr>
              <w:color w:val="auto"/>
            </w:rPr>
          </w:pPr>
          <w:r w:rsidRPr="00772B73">
            <w:rPr>
              <w:color w:val="auto"/>
              <w:lang w:val="zh-CN"/>
            </w:rPr>
            <w:t>目录</w:t>
          </w:r>
        </w:p>
        <w:p w14:paraId="637604BE" w14:textId="66C94A21" w:rsidR="00467054" w:rsidRDefault="00864480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72B73">
            <w:fldChar w:fldCharType="begin"/>
          </w:r>
          <w:r w:rsidRPr="00772B73">
            <w:instrText xml:space="preserve"> TOC \o "1-3" \h \z \u </w:instrText>
          </w:r>
          <w:r w:rsidRPr="00772B73">
            <w:fldChar w:fldCharType="separate"/>
          </w:r>
          <w:hyperlink w:anchor="_Toc50208295" w:history="1">
            <w:r w:rsidR="00467054" w:rsidRPr="00922D6B">
              <w:rPr>
                <w:rStyle w:val="a7"/>
                <w:noProof/>
              </w:rPr>
              <w:t>其他算法</w:t>
            </w:r>
            <w:r w:rsidR="00467054">
              <w:rPr>
                <w:noProof/>
                <w:webHidden/>
              </w:rPr>
              <w:tab/>
            </w:r>
            <w:r w:rsidR="00467054">
              <w:rPr>
                <w:noProof/>
                <w:webHidden/>
              </w:rPr>
              <w:fldChar w:fldCharType="begin"/>
            </w:r>
            <w:r w:rsidR="00467054">
              <w:rPr>
                <w:noProof/>
                <w:webHidden/>
              </w:rPr>
              <w:instrText xml:space="preserve"> PAGEREF _Toc50208295 \h </w:instrText>
            </w:r>
            <w:r w:rsidR="00467054">
              <w:rPr>
                <w:noProof/>
                <w:webHidden/>
              </w:rPr>
            </w:r>
            <w:r w:rsidR="00467054">
              <w:rPr>
                <w:noProof/>
                <w:webHidden/>
              </w:rPr>
              <w:fldChar w:fldCharType="separate"/>
            </w:r>
            <w:r w:rsidR="00467054">
              <w:rPr>
                <w:noProof/>
                <w:webHidden/>
              </w:rPr>
              <w:t>2</w:t>
            </w:r>
            <w:r w:rsidR="00467054">
              <w:rPr>
                <w:noProof/>
                <w:webHidden/>
              </w:rPr>
              <w:fldChar w:fldCharType="end"/>
            </w:r>
          </w:hyperlink>
        </w:p>
        <w:p w14:paraId="41A0CD15" w14:textId="2BEB102F" w:rsidR="00467054" w:rsidRDefault="00467054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0208296" w:history="1">
            <w:r w:rsidRPr="00922D6B">
              <w:rPr>
                <w:rStyle w:val="a7"/>
                <w:noProof/>
              </w:rPr>
              <w:t>从pbds、rope到stl数据结构的奇技淫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87339" w14:textId="0E229424" w:rsidR="00467054" w:rsidRDefault="0046705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8297" w:history="1">
            <w:r w:rsidRPr="00922D6B">
              <w:rPr>
                <w:rStyle w:val="a7"/>
                <w:noProof/>
              </w:rPr>
              <w:t>pb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92E53" w14:textId="291B2F1F" w:rsidR="00467054" w:rsidRDefault="0046705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8298" w:history="1">
            <w:r w:rsidRPr="00922D6B">
              <w:rPr>
                <w:rStyle w:val="a7"/>
                <w:noProof/>
              </w:rPr>
              <w:t>r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2C6C0" w14:textId="2E707CE2" w:rsidR="00467054" w:rsidRDefault="0046705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0208299" w:history="1">
            <w:r w:rsidRPr="00922D6B">
              <w:rPr>
                <w:rStyle w:val="a7"/>
                <w:noProof/>
              </w:rPr>
              <w:t>st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0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E3A2C" w14:textId="0CDF67C1" w:rsidR="00864480" w:rsidRPr="00772B73" w:rsidRDefault="00864480" w:rsidP="00864480">
          <w:pPr>
            <w:adjustRightInd w:val="0"/>
            <w:snapToGrid w:val="0"/>
            <w:spacing w:line="200" w:lineRule="atLeast"/>
          </w:pPr>
          <w:r w:rsidRPr="00772B73">
            <w:rPr>
              <w:bCs/>
              <w:lang w:val="zh-CN"/>
            </w:rPr>
            <w:fldChar w:fldCharType="end"/>
          </w:r>
        </w:p>
      </w:sdtContent>
    </w:sdt>
    <w:p w14:paraId="702FBA4D" w14:textId="088025E5" w:rsidR="00864480" w:rsidRPr="00772B73" w:rsidRDefault="00864480" w:rsidP="00864480">
      <w:pPr>
        <w:widowControl/>
        <w:adjustRightInd w:val="0"/>
        <w:snapToGrid w:val="0"/>
        <w:spacing w:line="200" w:lineRule="atLeast"/>
        <w:jc w:val="left"/>
      </w:pPr>
      <w:r w:rsidRPr="00772B73">
        <w:br w:type="page"/>
      </w:r>
    </w:p>
    <w:p w14:paraId="6BAD553F" w14:textId="333415A9" w:rsidR="00111F50" w:rsidRPr="00772B73" w:rsidRDefault="00111F50" w:rsidP="00111F50">
      <w:pPr>
        <w:pStyle w:val="1"/>
        <w:adjustRightInd w:val="0"/>
        <w:snapToGrid w:val="0"/>
        <w:spacing w:line="200" w:lineRule="atLeast"/>
        <w:jc w:val="center"/>
      </w:pPr>
      <w:bookmarkStart w:id="2" w:name="_Toc50208295"/>
      <w:r w:rsidRPr="00772B73">
        <w:rPr>
          <w:rFonts w:hint="eastAsia"/>
        </w:rPr>
        <w:lastRenderedPageBreak/>
        <w:t>其他算法</w:t>
      </w:r>
      <w:bookmarkEnd w:id="0"/>
      <w:bookmarkEnd w:id="2"/>
    </w:p>
    <w:p w14:paraId="73AC4FEA" w14:textId="77777777" w:rsidR="00111F50" w:rsidRPr="00772B73" w:rsidRDefault="00111F50" w:rsidP="00111F50">
      <w:pPr>
        <w:pStyle w:val="2"/>
      </w:pPr>
      <w:bookmarkStart w:id="3" w:name="_Toc48840158"/>
      <w:bookmarkStart w:id="4" w:name="_Toc50208296"/>
      <w:r w:rsidRPr="00772B73">
        <w:t>从</w:t>
      </w:r>
      <w:proofErr w:type="spellStart"/>
      <w:r w:rsidRPr="00772B73">
        <w:t>pbds</w:t>
      </w:r>
      <w:proofErr w:type="spellEnd"/>
      <w:r w:rsidRPr="00772B73">
        <w:t>、rope到</w:t>
      </w:r>
      <w:proofErr w:type="spellStart"/>
      <w:r w:rsidRPr="00772B73">
        <w:t>stl</w:t>
      </w:r>
      <w:proofErr w:type="spellEnd"/>
      <w:r w:rsidRPr="00772B73">
        <w:t>数据结构的奇技淫巧</w:t>
      </w:r>
      <w:bookmarkEnd w:id="3"/>
      <w:bookmarkEnd w:id="4"/>
    </w:p>
    <w:p w14:paraId="3482B1EE" w14:textId="77777777" w:rsidR="00111F50" w:rsidRPr="00772B73" w:rsidRDefault="00111F50" w:rsidP="00111F50">
      <w:pPr>
        <w:pStyle w:val="3"/>
      </w:pPr>
      <w:bookmarkStart w:id="5" w:name="_Toc48840159"/>
      <w:bookmarkStart w:id="6" w:name="_Toc50208297"/>
      <w:proofErr w:type="spellStart"/>
      <w:r w:rsidRPr="00772B73">
        <w:t>pbds</w:t>
      </w:r>
      <w:bookmarkEnd w:id="5"/>
      <w:bookmarkEnd w:id="6"/>
      <w:proofErr w:type="spellEnd"/>
    </w:p>
    <w:p w14:paraId="14F0BCEC" w14:textId="77777777" w:rsidR="00111F50" w:rsidRPr="00772B73" w:rsidRDefault="00111F50" w:rsidP="00111F50">
      <w:pPr>
        <w:widowControl/>
        <w:spacing w:after="200"/>
        <w:jc w:val="left"/>
      </w:pPr>
      <w:proofErr w:type="spellStart"/>
      <w:r w:rsidRPr="00772B73">
        <w:t>pbds</w:t>
      </w:r>
      <w:proofErr w:type="spellEnd"/>
      <w:r w:rsidRPr="00772B73">
        <w:t>常用的有</w:t>
      </w:r>
      <w:r w:rsidRPr="00772B73">
        <w:rPr>
          <w:b/>
        </w:rPr>
        <w:t>哈希表</w:t>
      </w:r>
      <w:r w:rsidRPr="00772B73">
        <w:t>,</w:t>
      </w:r>
      <w:r w:rsidRPr="00772B73">
        <w:rPr>
          <w:b/>
        </w:rPr>
        <w:t>平衡树</w:t>
      </w:r>
      <w:r w:rsidRPr="00772B73">
        <w:t>,以及各种</w:t>
      </w:r>
      <w:r w:rsidRPr="00772B73">
        <w:rPr>
          <w:b/>
        </w:rPr>
        <w:t>堆</w:t>
      </w:r>
      <w:r w:rsidRPr="00772B73">
        <w:t>等数据结构。</w:t>
      </w:r>
    </w:p>
    <w:p w14:paraId="728C6BD2" w14:textId="77777777" w:rsidR="00111F50" w:rsidRPr="00772B73" w:rsidRDefault="00111F50" w:rsidP="00111F50">
      <w:pPr>
        <w:widowControl/>
        <w:spacing w:after="200"/>
        <w:jc w:val="left"/>
      </w:pPr>
      <w:r w:rsidRPr="00772B73">
        <w:t>首先使用</w:t>
      </w:r>
      <w:proofErr w:type="spellStart"/>
      <w:r w:rsidRPr="00772B73">
        <w:t>pbds</w:t>
      </w:r>
      <w:proofErr w:type="spellEnd"/>
      <w:r w:rsidRPr="00772B73">
        <w:t>都要加上</w:t>
      </w:r>
      <w:r w:rsidRPr="00772B73">
        <w:rPr>
          <w:rStyle w:val="VerbatimChar"/>
          <w:b/>
        </w:rPr>
        <w:t>using namespace __</w:t>
      </w:r>
      <w:proofErr w:type="spellStart"/>
      <w:r w:rsidRPr="00772B73">
        <w:rPr>
          <w:rStyle w:val="VerbatimChar"/>
          <w:b/>
        </w:rPr>
        <w:t>gnu_pbds</w:t>
      </w:r>
      <w:proofErr w:type="spellEnd"/>
      <w:r w:rsidRPr="00772B73">
        <w:rPr>
          <w:rStyle w:val="VerbatimChar"/>
          <w:b/>
        </w:rPr>
        <w:t>;</w:t>
      </w:r>
      <w:r w:rsidRPr="00772B73">
        <w:t xml:space="preserve"> </w:t>
      </w:r>
    </w:p>
    <w:p w14:paraId="10113913" w14:textId="77777777" w:rsidR="00111F50" w:rsidRPr="00772B73" w:rsidRDefault="00111F50" w:rsidP="00111F50">
      <w:pPr>
        <w:pStyle w:val="4"/>
      </w:pPr>
      <w:r w:rsidRPr="00772B73">
        <w:t>哈希表</w:t>
      </w:r>
    </w:p>
    <w:p w14:paraId="7FC74306" w14:textId="77777777" w:rsidR="00111F50" w:rsidRPr="00772B73" w:rsidRDefault="00111F50" w:rsidP="00111F50">
      <w:pPr>
        <w:pStyle w:val="SourceCode"/>
      </w:pPr>
      <w:r w:rsidRPr="00772B73">
        <w:rPr>
          <w:rStyle w:val="PreprocessorTok"/>
          <w:color w:val="auto"/>
        </w:rPr>
        <w:t>#include</w:t>
      </w:r>
      <w:r w:rsidRPr="00772B73">
        <w:rPr>
          <w:rStyle w:val="ImportTok"/>
        </w:rPr>
        <w:t>&lt;ext/pb_ds/assoc_container.hpp&gt;</w:t>
      </w:r>
      <w:r w:rsidRPr="00772B73">
        <w:br/>
      </w:r>
      <w:r w:rsidRPr="00772B73">
        <w:rPr>
          <w:rStyle w:val="PreprocessorTok"/>
          <w:color w:val="auto"/>
        </w:rPr>
        <w:t>#include</w:t>
      </w:r>
      <w:r w:rsidRPr="00772B73">
        <w:rPr>
          <w:rStyle w:val="ImportTok"/>
        </w:rPr>
        <w:t>&lt;ext/pb_ds/hash_policy.hpp&gt;</w:t>
      </w:r>
    </w:p>
    <w:p w14:paraId="1A633511" w14:textId="77777777" w:rsidR="00111F50" w:rsidRPr="00772B73" w:rsidRDefault="00111F50" w:rsidP="00111F50">
      <w:pPr>
        <w:pStyle w:val="SourceCode"/>
        <w:rPr>
          <w:rStyle w:val="VerbatimChar"/>
        </w:rPr>
      </w:pPr>
      <w:proofErr w:type="spellStart"/>
      <w:r w:rsidRPr="00772B73">
        <w:rPr>
          <w:rStyle w:val="VerbatimChar"/>
        </w:rPr>
        <w:t>cc_hash_table</w:t>
      </w:r>
      <w:proofErr w:type="spellEnd"/>
      <w:r w:rsidRPr="00772B73">
        <w:rPr>
          <w:rStyle w:val="VerbatimChar"/>
        </w:rPr>
        <w:t>&lt;int, bool&gt; hash1; //</w:t>
      </w:r>
      <w:r w:rsidRPr="00772B73">
        <w:rPr>
          <w:rStyle w:val="VerbatimChar"/>
        </w:rPr>
        <w:t>拉链法处理冲突</w:t>
      </w:r>
      <w:r w:rsidRPr="00772B73">
        <w:br/>
      </w:r>
      <w:proofErr w:type="spellStart"/>
      <w:r w:rsidRPr="00772B73">
        <w:rPr>
          <w:rStyle w:val="VerbatimChar"/>
        </w:rPr>
        <w:t>gp_hash_table</w:t>
      </w:r>
      <w:proofErr w:type="spellEnd"/>
      <w:r w:rsidRPr="00772B73">
        <w:rPr>
          <w:rStyle w:val="VerbatimChar"/>
        </w:rPr>
        <w:t>&lt;int, bool&gt; hash2; //</w:t>
      </w:r>
      <w:r w:rsidRPr="00772B73">
        <w:rPr>
          <w:rStyle w:val="VerbatimChar"/>
        </w:rPr>
        <w:t>探测法处理冲突（较快）</w:t>
      </w:r>
    </w:p>
    <w:p w14:paraId="6AF798A0" w14:textId="77777777" w:rsidR="00111F50" w:rsidRPr="00772B73" w:rsidRDefault="00111F50" w:rsidP="00111F50">
      <w:pPr>
        <w:pStyle w:val="5"/>
      </w:pPr>
      <w:r w:rsidRPr="00772B73">
        <w:rPr>
          <w:rFonts w:hint="eastAsia"/>
        </w:rPr>
        <w:t>使用</w:t>
      </w:r>
    </w:p>
    <w:p w14:paraId="37A72EF5" w14:textId="77777777" w:rsidR="00111F50" w:rsidRPr="00772B73" w:rsidRDefault="00111F50" w:rsidP="00111F50">
      <w:pPr>
        <w:widowControl/>
        <w:spacing w:after="200"/>
        <w:jc w:val="left"/>
      </w:pPr>
      <w:r w:rsidRPr="00772B73">
        <w:t>直接hash1[a]=x，类似map。</w:t>
      </w:r>
    </w:p>
    <w:p w14:paraId="23C13829" w14:textId="77777777" w:rsidR="00111F50" w:rsidRPr="00772B73" w:rsidRDefault="00111F50" w:rsidP="00111F50">
      <w:pPr>
        <w:widowControl/>
        <w:spacing w:after="200"/>
        <w:jc w:val="left"/>
      </w:pPr>
      <w:r w:rsidRPr="00772B73">
        <w:t>使用hash1.find(a)，查找一个键值。</w:t>
      </w:r>
    </w:p>
    <w:p w14:paraId="4694377D" w14:textId="77777777" w:rsidR="00111F50" w:rsidRPr="00772B73" w:rsidRDefault="00111F50" w:rsidP="00111F50">
      <w:pPr>
        <w:pStyle w:val="4"/>
      </w:pPr>
      <w:r w:rsidRPr="00772B73">
        <w:t>平衡树</w:t>
      </w:r>
    </w:p>
    <w:p w14:paraId="3F2191E6" w14:textId="77777777" w:rsidR="00111F50" w:rsidRPr="00772B73" w:rsidRDefault="00111F50" w:rsidP="00111F50">
      <w:pPr>
        <w:pStyle w:val="SourceCode"/>
        <w:rPr>
          <w:rStyle w:val="ImportTok"/>
        </w:rPr>
      </w:pPr>
      <w:r w:rsidRPr="00772B73">
        <w:rPr>
          <w:rStyle w:val="PreprocessorTok"/>
          <w:color w:val="auto"/>
        </w:rPr>
        <w:t xml:space="preserve">#include </w:t>
      </w:r>
      <w:r w:rsidRPr="00772B73">
        <w:rPr>
          <w:rStyle w:val="ImportTok"/>
        </w:rPr>
        <w:t>&lt;</w:t>
      </w:r>
      <w:proofErr w:type="spellStart"/>
      <w:r w:rsidRPr="00772B73">
        <w:rPr>
          <w:rStyle w:val="ImportTok"/>
        </w:rPr>
        <w:t>ext</w:t>
      </w:r>
      <w:proofErr w:type="spellEnd"/>
      <w:r w:rsidRPr="00772B73">
        <w:rPr>
          <w:rStyle w:val="ImportTok"/>
        </w:rPr>
        <w:t>/</w:t>
      </w:r>
      <w:proofErr w:type="spellStart"/>
      <w:r w:rsidRPr="00772B73">
        <w:rPr>
          <w:rStyle w:val="ImportTok"/>
        </w:rPr>
        <w:t>pb_ds</w:t>
      </w:r>
      <w:proofErr w:type="spellEnd"/>
      <w:r w:rsidRPr="00772B73">
        <w:rPr>
          <w:rStyle w:val="ImportTok"/>
        </w:rPr>
        <w:t>/tree_policy.hpp&gt;</w:t>
      </w:r>
      <w:r w:rsidRPr="00772B73">
        <w:br/>
      </w:r>
      <w:r w:rsidRPr="00772B73">
        <w:rPr>
          <w:rStyle w:val="PreprocessorTok"/>
          <w:color w:val="auto"/>
        </w:rPr>
        <w:t xml:space="preserve">#include </w:t>
      </w:r>
      <w:r w:rsidRPr="00772B73">
        <w:rPr>
          <w:rStyle w:val="ImportTok"/>
        </w:rPr>
        <w:t>&lt;</w:t>
      </w:r>
      <w:proofErr w:type="spellStart"/>
      <w:r w:rsidRPr="00772B73">
        <w:rPr>
          <w:rStyle w:val="ImportTok"/>
        </w:rPr>
        <w:t>ext</w:t>
      </w:r>
      <w:proofErr w:type="spellEnd"/>
      <w:r w:rsidRPr="00772B73">
        <w:rPr>
          <w:rStyle w:val="ImportTok"/>
        </w:rPr>
        <w:t>/</w:t>
      </w:r>
      <w:proofErr w:type="spellStart"/>
      <w:r w:rsidRPr="00772B73">
        <w:rPr>
          <w:rStyle w:val="ImportTok"/>
        </w:rPr>
        <w:t>pb_ds</w:t>
      </w:r>
      <w:proofErr w:type="spellEnd"/>
      <w:r w:rsidRPr="00772B73">
        <w:rPr>
          <w:rStyle w:val="ImportTok"/>
        </w:rPr>
        <w:t>/assoc_container.hpp&gt;</w:t>
      </w:r>
    </w:p>
    <w:p w14:paraId="05E6F615" w14:textId="77777777" w:rsidR="00111F50" w:rsidRPr="00772B73" w:rsidRDefault="00111F50" w:rsidP="00111F50">
      <w:pPr>
        <w:pStyle w:val="SourceCode"/>
      </w:pPr>
      <w:r w:rsidRPr="00772B73">
        <w:rPr>
          <w:rStyle w:val="NormalTok"/>
        </w:rPr>
        <w:t xml:space="preserve">tree&lt;nod, </w:t>
      </w:r>
      <w:proofErr w:type="spellStart"/>
      <w:r w:rsidRPr="00772B73">
        <w:rPr>
          <w:rStyle w:val="DataTypeTok"/>
          <w:color w:val="auto"/>
        </w:rPr>
        <w:t>null_type</w:t>
      </w:r>
      <w:proofErr w:type="spellEnd"/>
      <w:r w:rsidRPr="00772B73">
        <w:rPr>
          <w:rStyle w:val="NormalTok"/>
        </w:rPr>
        <w:t xml:space="preserve">, less&lt;nod&gt;, </w:t>
      </w:r>
      <w:proofErr w:type="spellStart"/>
      <w:r w:rsidRPr="00772B73">
        <w:rPr>
          <w:rStyle w:val="NormalTok"/>
        </w:rPr>
        <w:t>rb_tree_tag</w:t>
      </w:r>
      <w:proofErr w:type="spellEnd"/>
      <w:r w:rsidRPr="00772B73">
        <w:rPr>
          <w:rStyle w:val="NormalTok"/>
        </w:rPr>
        <w:t xml:space="preserve">, </w:t>
      </w:r>
      <w:proofErr w:type="spellStart"/>
      <w:r w:rsidRPr="00772B73">
        <w:rPr>
          <w:rStyle w:val="NormalTok"/>
        </w:rPr>
        <w:t>tree_order_statistics_node_update</w:t>
      </w:r>
      <w:proofErr w:type="spellEnd"/>
      <w:r w:rsidRPr="00772B73">
        <w:rPr>
          <w:rStyle w:val="NormalTok"/>
        </w:rPr>
        <w:t>&gt; t;</w:t>
      </w:r>
      <w:r w:rsidRPr="00772B73">
        <w:rPr>
          <w:rStyle w:val="CommentTok"/>
          <w:color w:val="auto"/>
        </w:rPr>
        <w:t>//</w:t>
      </w:r>
      <w:r w:rsidRPr="00772B73">
        <w:rPr>
          <w:rStyle w:val="CommentTok"/>
          <w:color w:val="auto"/>
        </w:rPr>
        <w:t>第二维有可能是</w:t>
      </w:r>
      <w:proofErr w:type="spellStart"/>
      <w:r w:rsidRPr="00772B73">
        <w:rPr>
          <w:rStyle w:val="CommentTok"/>
          <w:color w:val="auto"/>
        </w:rPr>
        <w:t>null_mapped_type</w:t>
      </w:r>
      <w:proofErr w:type="spellEnd"/>
      <w:r w:rsidRPr="00772B73">
        <w:rPr>
          <w:rStyle w:val="CommentTok"/>
          <w:color w:val="auto"/>
        </w:rPr>
        <w:t>(</w:t>
      </w:r>
      <w:r w:rsidRPr="00772B73">
        <w:rPr>
          <w:rStyle w:val="CommentTok"/>
          <w:color w:val="auto"/>
        </w:rPr>
        <w:t>老版本</w:t>
      </w:r>
      <w:r w:rsidRPr="00772B73">
        <w:rPr>
          <w:rStyle w:val="CommentTok"/>
          <w:color w:val="auto"/>
        </w:rPr>
        <w:t>)</w:t>
      </w:r>
    </w:p>
    <w:p w14:paraId="087B28B9" w14:textId="77777777" w:rsidR="00111F50" w:rsidRPr="00772B73" w:rsidRDefault="00111F50" w:rsidP="00111F50">
      <w:pPr>
        <w:widowControl/>
        <w:spacing w:after="200"/>
        <w:jc w:val="left"/>
      </w:pPr>
      <w:proofErr w:type="spellStart"/>
      <w:r w:rsidRPr="00772B73">
        <w:t>rb</w:t>
      </w:r>
      <w:r w:rsidRPr="00772B73">
        <w:rPr>
          <w:i/>
        </w:rPr>
        <w:t>tree</w:t>
      </w:r>
      <w:r w:rsidRPr="00772B73">
        <w:t>tag</w:t>
      </w:r>
      <w:proofErr w:type="spellEnd"/>
      <w:r w:rsidRPr="00772B73">
        <w:t>一维可选其他的，但都太慢了。</w:t>
      </w:r>
    </w:p>
    <w:p w14:paraId="77D5F14F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b/>
        </w:rPr>
        <w:t>会去重！</w:t>
      </w:r>
      <w:r w:rsidRPr="00772B73">
        <w:rPr>
          <w:rFonts w:hint="eastAsia"/>
        </w:rPr>
        <w:t>&amp;</w:t>
      </w:r>
      <w:r w:rsidRPr="00772B73">
        <w:t xml:space="preserve"> </w:t>
      </w:r>
      <w:r w:rsidRPr="00772B73">
        <w:rPr>
          <w:b/>
        </w:rPr>
        <w:t>迭代器可以--</w:t>
      </w:r>
    </w:p>
    <w:p w14:paraId="65975510" w14:textId="77777777" w:rsidR="00111F50" w:rsidRPr="00772B73" w:rsidRDefault="00111F50" w:rsidP="00111F50">
      <w:pPr>
        <w:pStyle w:val="5"/>
      </w:pPr>
      <w:r w:rsidRPr="00772B73">
        <w:rPr>
          <w:rFonts w:hint="eastAsia"/>
        </w:rPr>
        <w:t>使用</w:t>
      </w:r>
    </w:p>
    <w:p w14:paraId="79A74045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insert(</w:t>
      </w:r>
      <w:r w:rsidRPr="00772B73">
        <w:rPr>
          <w:rStyle w:val="VerbatimChar"/>
        </w:rPr>
        <w:t>一个元素</w:t>
      </w:r>
      <w:r w:rsidRPr="00772B73">
        <w:rPr>
          <w:rStyle w:val="VerbatimChar"/>
        </w:rPr>
        <w:t>)</w:t>
      </w:r>
      <w:r w:rsidRPr="00772B73">
        <w:t xml:space="preserve"> </w:t>
      </w:r>
    </w:p>
    <w:p w14:paraId="205981C4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lastRenderedPageBreak/>
        <w:t>.erase(</w:t>
      </w:r>
      <w:r w:rsidRPr="00772B73">
        <w:rPr>
          <w:rStyle w:val="VerbatimChar"/>
        </w:rPr>
        <w:t>一个元素</w:t>
      </w:r>
      <w:r w:rsidRPr="00772B73">
        <w:rPr>
          <w:rStyle w:val="VerbatimChar"/>
        </w:rPr>
        <w:t>)</w:t>
      </w:r>
      <w:r w:rsidRPr="00772B73">
        <w:t xml:space="preserve"> </w:t>
      </w:r>
    </w:p>
    <w:p w14:paraId="24D408DB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</w:t>
      </w:r>
      <w:proofErr w:type="spellStart"/>
      <w:r w:rsidRPr="00772B73">
        <w:rPr>
          <w:rStyle w:val="VerbatimChar"/>
        </w:rPr>
        <w:t>order_of_key</w:t>
      </w:r>
      <w:proofErr w:type="spellEnd"/>
      <w:r w:rsidRPr="00772B73">
        <w:rPr>
          <w:rStyle w:val="VerbatimChar"/>
        </w:rPr>
        <w:t>(</w:t>
      </w:r>
      <w:r w:rsidRPr="00772B73">
        <w:rPr>
          <w:rStyle w:val="VerbatimChar"/>
        </w:rPr>
        <w:t>一个元素</w:t>
      </w:r>
      <w:r w:rsidRPr="00772B73">
        <w:rPr>
          <w:rStyle w:val="VerbatimChar"/>
        </w:rPr>
        <w:t>) //</w:t>
      </w:r>
      <w:r w:rsidRPr="00772B73">
        <w:rPr>
          <w:rStyle w:val="VerbatimChar"/>
        </w:rPr>
        <w:t>求</w:t>
      </w:r>
      <w:r w:rsidRPr="00772B73">
        <w:rPr>
          <w:rStyle w:val="VerbatimChar"/>
        </w:rPr>
        <w:t>k</w:t>
      </w:r>
      <w:r w:rsidRPr="00772B73">
        <w:rPr>
          <w:rStyle w:val="VerbatimChar"/>
        </w:rPr>
        <w:t>在树中是第几大</w:t>
      </w:r>
    </w:p>
    <w:p w14:paraId="75648C6D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</w:t>
      </w:r>
      <w:proofErr w:type="spellStart"/>
      <w:r w:rsidRPr="00772B73">
        <w:rPr>
          <w:rStyle w:val="VerbatimChar"/>
        </w:rPr>
        <w:t>find_by_order</w:t>
      </w:r>
      <w:proofErr w:type="spellEnd"/>
      <w:r w:rsidRPr="00772B73">
        <w:rPr>
          <w:rStyle w:val="VerbatimChar"/>
        </w:rPr>
        <w:t>(</w:t>
      </w:r>
      <w:proofErr w:type="gramStart"/>
      <w:r w:rsidRPr="00772B73">
        <w:rPr>
          <w:rStyle w:val="VerbatimChar"/>
        </w:rPr>
        <w:t>一</w:t>
      </w:r>
      <w:proofErr w:type="gramEnd"/>
      <w:r w:rsidRPr="00772B73">
        <w:rPr>
          <w:rStyle w:val="VerbatimChar"/>
        </w:rPr>
        <w:t>个数</w:t>
      </w:r>
      <w:r w:rsidRPr="00772B73">
        <w:rPr>
          <w:rStyle w:val="VerbatimChar"/>
        </w:rPr>
        <w:t>)//</w:t>
      </w:r>
      <w:r w:rsidRPr="00772B73">
        <w:rPr>
          <w:rStyle w:val="VerbatimChar"/>
        </w:rPr>
        <w:t>查第几大是谁</w:t>
      </w:r>
    </w:p>
    <w:p w14:paraId="2D6C2DC1" w14:textId="77777777" w:rsidR="00111F50" w:rsidRPr="00772B73" w:rsidRDefault="00111F50" w:rsidP="00111F50">
      <w:pPr>
        <w:widowControl/>
        <w:spacing w:after="200"/>
        <w:jc w:val="left"/>
      </w:pPr>
      <w:proofErr w:type="gramStart"/>
      <w:r w:rsidRPr="00772B73">
        <w:rPr>
          <w:rStyle w:val="VerbatimChar"/>
        </w:rPr>
        <w:t>.</w:t>
      </w:r>
      <w:proofErr w:type="spellStart"/>
      <w:r w:rsidRPr="00772B73">
        <w:rPr>
          <w:rStyle w:val="VerbatimChar"/>
        </w:rPr>
        <w:t>lower</w:t>
      </w:r>
      <w:proofErr w:type="gramEnd"/>
      <w:r w:rsidRPr="00772B73">
        <w:rPr>
          <w:rStyle w:val="VerbatimChar"/>
        </w:rPr>
        <w:t>_bound</w:t>
      </w:r>
      <w:proofErr w:type="spellEnd"/>
      <w:r w:rsidRPr="00772B73">
        <w:rPr>
          <w:rStyle w:val="VerbatimChar"/>
        </w:rPr>
        <w:t>()   .</w:t>
      </w:r>
      <w:proofErr w:type="spellStart"/>
      <w:r w:rsidRPr="00772B73">
        <w:rPr>
          <w:rStyle w:val="VerbatimChar"/>
        </w:rPr>
        <w:t>upper_bound</w:t>
      </w:r>
      <w:proofErr w:type="spellEnd"/>
      <w:r w:rsidRPr="00772B73">
        <w:rPr>
          <w:rStyle w:val="VerbatimChar"/>
        </w:rPr>
        <w:t>()</w:t>
      </w:r>
    </w:p>
    <w:p w14:paraId="2A241E34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join(</w:t>
      </w:r>
      <w:r w:rsidRPr="00772B73">
        <w:rPr>
          <w:rStyle w:val="VerbatimChar"/>
        </w:rPr>
        <w:t>另一个树</w:t>
      </w:r>
      <w:r w:rsidRPr="00772B73">
        <w:rPr>
          <w:rStyle w:val="VerbatimChar"/>
        </w:rPr>
        <w:t>)//</w:t>
      </w:r>
      <w:r w:rsidRPr="00772B73">
        <w:rPr>
          <w:rStyle w:val="VerbatimChar"/>
        </w:rPr>
        <w:t>要求元素值区间不相交，全大或全小</w:t>
      </w:r>
    </w:p>
    <w:p w14:paraId="46A7899B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split(</w:t>
      </w:r>
      <w:proofErr w:type="spellStart"/>
      <w:r w:rsidRPr="00772B73">
        <w:rPr>
          <w:rStyle w:val="VerbatimChar"/>
        </w:rPr>
        <w:t>v,b</w:t>
      </w:r>
      <w:proofErr w:type="spellEnd"/>
      <w:r w:rsidRPr="00772B73">
        <w:rPr>
          <w:rStyle w:val="VerbatimChar"/>
        </w:rPr>
        <w:t>)key</w:t>
      </w:r>
      <w:r w:rsidRPr="00772B73">
        <w:rPr>
          <w:rStyle w:val="VerbatimChar"/>
        </w:rPr>
        <w:t>小于等于</w:t>
      </w:r>
      <w:r w:rsidRPr="00772B73">
        <w:rPr>
          <w:rStyle w:val="VerbatimChar"/>
        </w:rPr>
        <w:t>v</w:t>
      </w:r>
      <w:r w:rsidRPr="00772B73">
        <w:rPr>
          <w:rStyle w:val="VerbatimChar"/>
        </w:rPr>
        <w:t>的元素属于</w:t>
      </w:r>
      <w:r w:rsidRPr="00772B73">
        <w:rPr>
          <w:rStyle w:val="VerbatimChar"/>
        </w:rPr>
        <w:t>a</w:t>
      </w:r>
      <w:r w:rsidRPr="00772B73">
        <w:rPr>
          <w:rStyle w:val="VerbatimChar"/>
        </w:rPr>
        <w:t>，其余的属于</w:t>
      </w:r>
      <w:r w:rsidRPr="00772B73">
        <w:rPr>
          <w:rStyle w:val="VerbatimChar"/>
        </w:rPr>
        <w:t>b</w:t>
      </w:r>
    </w:p>
    <w:p w14:paraId="2456DB8C" w14:textId="77777777" w:rsidR="00111F50" w:rsidRPr="00772B73" w:rsidRDefault="00111F50" w:rsidP="00111F50">
      <w:pPr>
        <w:pStyle w:val="5"/>
      </w:pPr>
      <w:r w:rsidRPr="00772B73">
        <w:rPr>
          <w:rFonts w:hint="eastAsia"/>
        </w:rPr>
        <w:t>高能使用</w:t>
      </w:r>
    </w:p>
    <w:p w14:paraId="33315457" w14:textId="77777777" w:rsidR="00111F50" w:rsidRPr="00772B73" w:rsidRDefault="00111F50" w:rsidP="00111F50">
      <w:pPr>
        <w:widowControl/>
        <w:spacing w:after="200"/>
        <w:jc w:val="left"/>
      </w:pPr>
      <w:r w:rsidRPr="00772B73">
        <w:t>自定义类来实现求前缀和之类的操作。</w:t>
      </w:r>
    </w:p>
    <w:p w14:paraId="067D5637" w14:textId="77777777" w:rsidR="00111F50" w:rsidRPr="00772B73" w:rsidRDefault="00111F50" w:rsidP="00111F50">
      <w:pPr>
        <w:widowControl/>
        <w:spacing w:after="200"/>
        <w:jc w:val="left"/>
      </w:pPr>
      <w:proofErr w:type="spellStart"/>
      <w:r w:rsidRPr="00772B73">
        <w:t>tree</w:t>
      </w:r>
      <w:r w:rsidRPr="00772B73">
        <w:rPr>
          <w:i/>
        </w:rPr>
        <w:t>order</w:t>
      </w:r>
      <w:r w:rsidRPr="00772B73">
        <w:t>statistics</w:t>
      </w:r>
      <w:r w:rsidRPr="00772B73">
        <w:rPr>
          <w:i/>
        </w:rPr>
        <w:t>node</w:t>
      </w:r>
      <w:r w:rsidRPr="00772B73">
        <w:t>update</w:t>
      </w:r>
      <w:proofErr w:type="spellEnd"/>
      <w:r w:rsidRPr="00772B73">
        <w:t>这一维是可以自定义结构体的。</w:t>
      </w:r>
    </w:p>
    <w:p w14:paraId="11612FD6" w14:textId="77777777" w:rsidR="00111F50" w:rsidRPr="00772B73" w:rsidRDefault="00111F50" w:rsidP="00111F50">
      <w:pPr>
        <w:widowControl/>
        <w:spacing w:after="200"/>
        <w:jc w:val="left"/>
      </w:pPr>
      <w:r w:rsidRPr="00772B73">
        <w:t>首先必须的结构是</w:t>
      </w:r>
    </w:p>
    <w:p w14:paraId="5874CC87" w14:textId="77777777" w:rsidR="00111F50" w:rsidRPr="00772B73" w:rsidRDefault="00111F50" w:rsidP="00111F50">
      <w:pPr>
        <w:pStyle w:val="SourceCode"/>
      </w:pPr>
      <w:r w:rsidRPr="00772B73">
        <w:rPr>
          <w:rStyle w:val="KeywordTok"/>
          <w:color w:val="auto"/>
        </w:rPr>
        <w:t>template</w:t>
      </w:r>
      <w:r w:rsidRPr="00772B73">
        <w:rPr>
          <w:rStyle w:val="NormalTok"/>
        </w:rPr>
        <w:t>&lt;</w:t>
      </w:r>
      <w:r w:rsidRPr="00772B73">
        <w:rPr>
          <w:rStyle w:val="KeywordTok"/>
          <w:color w:val="auto"/>
        </w:rPr>
        <w:t>class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Node_</w:t>
      </w:r>
      <w:proofErr w:type="gramStart"/>
      <w:r w:rsidRPr="00772B73">
        <w:rPr>
          <w:rStyle w:val="NormalTok"/>
        </w:rPr>
        <w:t>CItr,</w:t>
      </w:r>
      <w:r w:rsidRPr="00772B73">
        <w:rPr>
          <w:rStyle w:val="KeywordTok"/>
          <w:color w:val="auto"/>
        </w:rPr>
        <w:t>class</w:t>
      </w:r>
      <w:proofErr w:type="spellEnd"/>
      <w:proofErr w:type="gramEnd"/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Node_Itr,</w:t>
      </w:r>
      <w:r w:rsidRPr="00772B73">
        <w:rPr>
          <w:rStyle w:val="KeywordTok"/>
          <w:color w:val="auto"/>
        </w:rPr>
        <w:t>class</w:t>
      </w:r>
      <w:proofErr w:type="spellEnd"/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Cmp_Fn,</w:t>
      </w:r>
      <w:r w:rsidRPr="00772B73">
        <w:rPr>
          <w:rStyle w:val="KeywordTok"/>
          <w:color w:val="auto"/>
        </w:rPr>
        <w:t>class</w:t>
      </w:r>
      <w:proofErr w:type="spellEnd"/>
      <w:r w:rsidRPr="00772B73">
        <w:rPr>
          <w:rStyle w:val="NormalTok"/>
        </w:rPr>
        <w:t xml:space="preserve"> _</w:t>
      </w:r>
      <w:proofErr w:type="spellStart"/>
      <w:r w:rsidRPr="00772B73">
        <w:rPr>
          <w:rStyle w:val="NormalTok"/>
        </w:rPr>
        <w:t>alloc</w:t>
      </w:r>
      <w:proofErr w:type="spellEnd"/>
      <w:r w:rsidRPr="00772B73">
        <w:rPr>
          <w:rStyle w:val="NormalTok"/>
        </w:rPr>
        <w:t xml:space="preserve">&gt; </w:t>
      </w:r>
      <w:r w:rsidRPr="00772B73">
        <w:br/>
      </w:r>
      <w:r w:rsidRPr="00772B73">
        <w:rPr>
          <w:rStyle w:val="KeywordTok"/>
          <w:color w:val="auto"/>
        </w:rPr>
        <w:t>struct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my_node_update</w:t>
      </w:r>
      <w:proofErr w:type="spellEnd"/>
      <w:r w:rsidRPr="00772B73">
        <w:br/>
      </w:r>
      <w:r w:rsidRPr="00772B73">
        <w:rPr>
          <w:rStyle w:val="NormalTok"/>
        </w:rPr>
        <w:t>{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KeywordTok"/>
          <w:color w:val="auto"/>
        </w:rPr>
        <w:t>virtual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Node_CItr</w:t>
      </w:r>
      <w:proofErr w:type="spellEnd"/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node_begin</w:t>
      </w:r>
      <w:proofErr w:type="spellEnd"/>
      <w:r w:rsidRPr="00772B73">
        <w:rPr>
          <w:rStyle w:val="NormalTok"/>
        </w:rPr>
        <w:t xml:space="preserve">() </w:t>
      </w:r>
      <w:r w:rsidRPr="00772B73">
        <w:rPr>
          <w:rStyle w:val="AttributeTok"/>
          <w:color w:val="auto"/>
        </w:rPr>
        <w:t>const</w:t>
      </w:r>
      <w:r w:rsidRPr="00772B73">
        <w:rPr>
          <w:rStyle w:val="NormalTok"/>
        </w:rPr>
        <w:t xml:space="preserve"> =</w:t>
      </w:r>
      <w:r w:rsidRPr="00772B73">
        <w:rPr>
          <w:rStyle w:val="DecValTok"/>
          <w:color w:val="auto"/>
        </w:rPr>
        <w:t>0</w:t>
      </w:r>
      <w:r w:rsidRPr="00772B73">
        <w:rPr>
          <w:rStyle w:val="NormalTok"/>
        </w:rPr>
        <w:t>;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KeywordTok"/>
          <w:color w:val="auto"/>
        </w:rPr>
        <w:t>virtual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Node_CItr</w:t>
      </w:r>
      <w:proofErr w:type="spellEnd"/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node_end</w:t>
      </w:r>
      <w:proofErr w:type="spellEnd"/>
      <w:r w:rsidRPr="00772B73">
        <w:rPr>
          <w:rStyle w:val="NormalTok"/>
        </w:rPr>
        <w:t xml:space="preserve">() </w:t>
      </w:r>
      <w:r w:rsidRPr="00772B73">
        <w:rPr>
          <w:rStyle w:val="AttributeTok"/>
          <w:color w:val="auto"/>
        </w:rPr>
        <w:t>const</w:t>
      </w:r>
      <w:r w:rsidRPr="00772B73">
        <w:rPr>
          <w:rStyle w:val="NormalTok"/>
        </w:rPr>
        <w:t xml:space="preserve"> =</w:t>
      </w:r>
      <w:r w:rsidRPr="00772B73">
        <w:rPr>
          <w:rStyle w:val="DecValTok"/>
          <w:color w:val="auto"/>
        </w:rPr>
        <w:t>0</w:t>
      </w:r>
      <w:r w:rsidRPr="00772B73">
        <w:rPr>
          <w:rStyle w:val="NormalTok"/>
        </w:rPr>
        <w:t>;</w:t>
      </w:r>
      <w:r w:rsidRPr="00772B73">
        <w:br/>
      </w:r>
      <w:r w:rsidRPr="00772B73">
        <w:rPr>
          <w:rStyle w:val="NormalTok"/>
        </w:rPr>
        <w:t xml:space="preserve">    </w:t>
      </w:r>
      <w:r w:rsidRPr="00772B73">
        <w:rPr>
          <w:rStyle w:val="KeywordTok"/>
          <w:color w:val="auto"/>
        </w:rPr>
        <w:t>typedef</w:t>
      </w:r>
      <w:r w:rsidRPr="00772B73">
        <w:rPr>
          <w:rStyle w:val="NormalTok"/>
        </w:rPr>
        <w:t xml:space="preserve"> </w:t>
      </w:r>
      <w:r w:rsidRPr="00772B73">
        <w:rPr>
          <w:rStyle w:val="DataTypeTok"/>
          <w:color w:val="auto"/>
        </w:rPr>
        <w:t>int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DataTypeTok"/>
          <w:color w:val="auto"/>
        </w:rPr>
        <w:t>metadata_type</w:t>
      </w:r>
      <w:proofErr w:type="spellEnd"/>
      <w:r w:rsidRPr="00772B73">
        <w:rPr>
          <w:rStyle w:val="NormalTok"/>
        </w:rPr>
        <w:t>;</w:t>
      </w:r>
      <w:r w:rsidRPr="00772B73">
        <w:br/>
      </w:r>
      <w:r w:rsidRPr="00772B73">
        <w:rPr>
          <w:rStyle w:val="NormalTok"/>
        </w:rPr>
        <w:t>};</w:t>
      </w:r>
    </w:p>
    <w:p w14:paraId="13D74232" w14:textId="77777777" w:rsidR="00111F50" w:rsidRPr="00772B73" w:rsidRDefault="00111F50" w:rsidP="00111F50">
      <w:pPr>
        <w:widowControl/>
        <w:spacing w:after="200"/>
        <w:jc w:val="left"/>
      </w:pPr>
      <w:r w:rsidRPr="00772B73">
        <w:t>在这个struct里面要做的就是我们想做的事情啦，添加一些和结点相关的数据，即插入的时候有一个含有数据的第二维，相当于插入的数据是一个结构体。</w:t>
      </w:r>
    </w:p>
    <w:p w14:paraId="441321E6" w14:textId="77777777" w:rsidR="00111F50" w:rsidRPr="00772B73" w:rsidRDefault="00111F50" w:rsidP="00111F50">
      <w:pPr>
        <w:widowControl/>
        <w:spacing w:after="200"/>
        <w:jc w:val="left"/>
      </w:pPr>
      <w:r w:rsidRPr="00772B73">
        <w:t>首先肯定要定义一个合并左结点和右节点信息的函数，以下为一个例子。</w:t>
      </w:r>
    </w:p>
    <w:p w14:paraId="2D085510" w14:textId="77777777" w:rsidR="00111F50" w:rsidRPr="00772B73" w:rsidRDefault="00111F50" w:rsidP="00111F50">
      <w:pPr>
        <w:pStyle w:val="SourceCode"/>
      </w:pPr>
      <w:r w:rsidRPr="00772B73">
        <w:rPr>
          <w:rStyle w:val="DataTypeTok"/>
          <w:color w:val="auto"/>
        </w:rPr>
        <w:t>void</w:t>
      </w:r>
      <w:r w:rsidRPr="00772B73">
        <w:rPr>
          <w:rStyle w:val="NormalTok"/>
        </w:rPr>
        <w:t xml:space="preserve"> </w:t>
      </w:r>
      <w:r w:rsidRPr="00772B73">
        <w:rPr>
          <w:rStyle w:val="KeywordTok"/>
          <w:color w:val="auto"/>
        </w:rPr>
        <w:t>operator</w:t>
      </w:r>
      <w:r w:rsidRPr="00772B73">
        <w:rPr>
          <w:rStyle w:val="NormalTok"/>
        </w:rPr>
        <w:t>()(</w:t>
      </w:r>
      <w:proofErr w:type="spellStart"/>
      <w:r w:rsidRPr="00772B73">
        <w:rPr>
          <w:rStyle w:val="NormalTok"/>
        </w:rPr>
        <w:t>Node_Itr</w:t>
      </w:r>
      <w:proofErr w:type="spellEnd"/>
      <w:r w:rsidRPr="00772B73">
        <w:rPr>
          <w:rStyle w:val="NormalTok"/>
        </w:rPr>
        <w:t xml:space="preserve"> it, </w:t>
      </w:r>
      <w:proofErr w:type="spellStart"/>
      <w:r w:rsidRPr="00772B73">
        <w:rPr>
          <w:rStyle w:val="NormalTok"/>
        </w:rPr>
        <w:t>Node_CItr</w:t>
      </w:r>
      <w:proofErr w:type="spellEnd"/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end_it</w:t>
      </w:r>
      <w:proofErr w:type="spellEnd"/>
      <w:r w:rsidRPr="00772B73">
        <w:rPr>
          <w:rStyle w:val="NormalTok"/>
        </w:rPr>
        <w:t>)</w:t>
      </w:r>
      <w:r w:rsidRPr="00772B73">
        <w:br/>
      </w:r>
      <w:r w:rsidRPr="00772B73">
        <w:rPr>
          <w:rStyle w:val="NormalTok"/>
        </w:rPr>
        <w:t>{</w:t>
      </w:r>
      <w:r w:rsidRPr="00772B73">
        <w:br/>
      </w:r>
      <w:r w:rsidRPr="00772B73">
        <w:rPr>
          <w:rStyle w:val="NormalTok"/>
        </w:rPr>
        <w:t xml:space="preserve">    </w:t>
      </w:r>
      <w:proofErr w:type="spellStart"/>
      <w:r w:rsidRPr="00772B73">
        <w:rPr>
          <w:rStyle w:val="NormalTok"/>
        </w:rPr>
        <w:t>Node_Itr</w:t>
      </w:r>
      <w:proofErr w:type="spellEnd"/>
      <w:r w:rsidRPr="00772B73">
        <w:rPr>
          <w:rStyle w:val="NormalTok"/>
        </w:rPr>
        <w:t xml:space="preserve"> l=</w:t>
      </w:r>
      <w:proofErr w:type="spellStart"/>
      <w:r w:rsidRPr="00772B73">
        <w:rPr>
          <w:rStyle w:val="NormalTok"/>
        </w:rPr>
        <w:t>it.get_l_child</w:t>
      </w:r>
      <w:proofErr w:type="spellEnd"/>
      <w:r w:rsidRPr="00772B73">
        <w:rPr>
          <w:rStyle w:val="NormalTok"/>
        </w:rPr>
        <w:t>();</w:t>
      </w:r>
      <w:r w:rsidRPr="00772B73">
        <w:br/>
      </w:r>
      <w:r w:rsidRPr="00772B73">
        <w:rPr>
          <w:rStyle w:val="NormalTok"/>
        </w:rPr>
        <w:t xml:space="preserve">    </w:t>
      </w:r>
      <w:proofErr w:type="spellStart"/>
      <w:r w:rsidRPr="00772B73">
        <w:rPr>
          <w:rStyle w:val="NormalTok"/>
        </w:rPr>
        <w:t>Node_Itr</w:t>
      </w:r>
      <w:proofErr w:type="spellEnd"/>
      <w:r w:rsidRPr="00772B73">
        <w:rPr>
          <w:rStyle w:val="NormalTok"/>
        </w:rPr>
        <w:t xml:space="preserve"> r=</w:t>
      </w:r>
      <w:proofErr w:type="spellStart"/>
      <w:r w:rsidRPr="00772B73">
        <w:rPr>
          <w:rStyle w:val="NormalTok"/>
        </w:rPr>
        <w:t>it.get_r_child</w:t>
      </w:r>
      <w:proofErr w:type="spellEnd"/>
      <w:r w:rsidRPr="00772B73">
        <w:rPr>
          <w:rStyle w:val="NormalTok"/>
        </w:rPr>
        <w:t>();</w:t>
      </w:r>
      <w:r w:rsidRPr="00772B73">
        <w:br/>
      </w:r>
      <w:r w:rsidRPr="00772B73">
        <w:rPr>
          <w:rStyle w:val="NormalTok"/>
        </w:rPr>
        <w:t xml:space="preserve">    </w:t>
      </w:r>
      <w:r w:rsidRPr="00772B73">
        <w:rPr>
          <w:rStyle w:val="DataTypeTok"/>
          <w:color w:val="auto"/>
        </w:rPr>
        <w:t>int</w:t>
      </w:r>
      <w:r w:rsidRPr="00772B73">
        <w:rPr>
          <w:rStyle w:val="NormalTok"/>
        </w:rPr>
        <w:t xml:space="preserve"> left=</w:t>
      </w:r>
      <w:r w:rsidRPr="00772B73">
        <w:rPr>
          <w:rStyle w:val="DecValTok"/>
          <w:color w:val="auto"/>
        </w:rPr>
        <w:t>0</w:t>
      </w:r>
      <w:r w:rsidRPr="00772B73">
        <w:rPr>
          <w:rStyle w:val="NormalTok"/>
        </w:rPr>
        <w:t>,right=</w:t>
      </w:r>
      <w:r w:rsidRPr="00772B73">
        <w:rPr>
          <w:rStyle w:val="DecValTok"/>
          <w:color w:val="auto"/>
        </w:rPr>
        <w:t>0</w:t>
      </w:r>
      <w:r w:rsidRPr="00772B73">
        <w:rPr>
          <w:rStyle w:val="NormalTok"/>
        </w:rPr>
        <w:t>;</w:t>
      </w:r>
      <w:r w:rsidRPr="00772B73">
        <w:br/>
      </w:r>
      <w:r w:rsidRPr="00772B73">
        <w:rPr>
          <w:rStyle w:val="NormalTok"/>
        </w:rPr>
        <w:t xml:space="preserve">    </w:t>
      </w:r>
      <w:r w:rsidRPr="00772B73">
        <w:rPr>
          <w:rStyle w:val="ControlFlowTok"/>
          <w:color w:val="auto"/>
        </w:rPr>
        <w:t>if</w:t>
      </w:r>
      <w:r w:rsidRPr="00772B73">
        <w:rPr>
          <w:rStyle w:val="NormalTok"/>
        </w:rPr>
        <w:t>(l!=</w:t>
      </w:r>
      <w:proofErr w:type="spellStart"/>
      <w:r w:rsidRPr="00772B73">
        <w:rPr>
          <w:rStyle w:val="NormalTok"/>
        </w:rPr>
        <w:t>end_it</w:t>
      </w:r>
      <w:proofErr w:type="spellEnd"/>
      <w:r w:rsidRPr="00772B73">
        <w:rPr>
          <w:rStyle w:val="NormalTok"/>
        </w:rPr>
        <w:t>) left=</w:t>
      </w:r>
      <w:proofErr w:type="spellStart"/>
      <w:r w:rsidRPr="00772B73">
        <w:rPr>
          <w:rStyle w:val="NormalTok"/>
        </w:rPr>
        <w:t>l.get_metadata</w:t>
      </w:r>
      <w:proofErr w:type="spellEnd"/>
      <w:r w:rsidRPr="00772B73">
        <w:rPr>
          <w:rStyle w:val="NormalTok"/>
        </w:rPr>
        <w:t>();</w:t>
      </w:r>
      <w:r w:rsidRPr="00772B73">
        <w:br/>
      </w:r>
      <w:r w:rsidRPr="00772B73">
        <w:rPr>
          <w:rStyle w:val="NormalTok"/>
        </w:rPr>
        <w:t xml:space="preserve">    </w:t>
      </w:r>
      <w:r w:rsidRPr="00772B73">
        <w:rPr>
          <w:rStyle w:val="ControlFlowTok"/>
          <w:color w:val="auto"/>
        </w:rPr>
        <w:t>if</w:t>
      </w:r>
      <w:r w:rsidRPr="00772B73">
        <w:rPr>
          <w:rStyle w:val="NormalTok"/>
        </w:rPr>
        <w:t>(r!=</w:t>
      </w:r>
      <w:proofErr w:type="spellStart"/>
      <w:r w:rsidRPr="00772B73">
        <w:rPr>
          <w:rStyle w:val="NormalTok"/>
        </w:rPr>
        <w:t>end_it</w:t>
      </w:r>
      <w:proofErr w:type="spellEnd"/>
      <w:r w:rsidRPr="00772B73">
        <w:rPr>
          <w:rStyle w:val="NormalTok"/>
        </w:rPr>
        <w:t>) right=</w:t>
      </w:r>
      <w:proofErr w:type="spellStart"/>
      <w:r w:rsidRPr="00772B73">
        <w:rPr>
          <w:rStyle w:val="NormalTok"/>
        </w:rPr>
        <w:t>r.get_metadata</w:t>
      </w:r>
      <w:proofErr w:type="spellEnd"/>
      <w:r w:rsidRPr="00772B73">
        <w:rPr>
          <w:rStyle w:val="NormalTok"/>
        </w:rPr>
        <w:t>();</w:t>
      </w:r>
      <w:r w:rsidRPr="00772B73">
        <w:br/>
      </w:r>
      <w:r w:rsidRPr="00772B73">
        <w:rPr>
          <w:rStyle w:val="NormalTok"/>
        </w:rPr>
        <w:t xml:space="preserve">    </w:t>
      </w:r>
      <w:proofErr w:type="spellStart"/>
      <w:r w:rsidRPr="00772B73">
        <w:rPr>
          <w:rStyle w:val="KeywordTok"/>
          <w:color w:val="auto"/>
        </w:rPr>
        <w:t>const_cast</w:t>
      </w:r>
      <w:proofErr w:type="spellEnd"/>
      <w:r w:rsidRPr="00772B73">
        <w:rPr>
          <w:rStyle w:val="NormalTok"/>
        </w:rPr>
        <w:t>&lt;</w:t>
      </w:r>
      <w:r w:rsidRPr="00772B73">
        <w:rPr>
          <w:rStyle w:val="DataTypeTok"/>
          <w:color w:val="auto"/>
        </w:rPr>
        <w:t>int</w:t>
      </w:r>
      <w:r w:rsidRPr="00772B73">
        <w:rPr>
          <w:rStyle w:val="NormalTok"/>
        </w:rPr>
        <w:t>&amp;&gt; (</w:t>
      </w:r>
      <w:proofErr w:type="spellStart"/>
      <w:r w:rsidRPr="00772B73">
        <w:rPr>
          <w:rStyle w:val="NormalTok"/>
        </w:rPr>
        <w:t>it.get_metadata</w:t>
      </w:r>
      <w:proofErr w:type="spellEnd"/>
      <w:r w:rsidRPr="00772B73">
        <w:rPr>
          <w:rStyle w:val="NormalTok"/>
        </w:rPr>
        <w:t>())=</w:t>
      </w:r>
      <w:proofErr w:type="spellStart"/>
      <w:r w:rsidRPr="00772B73">
        <w:rPr>
          <w:rStyle w:val="NormalTok"/>
        </w:rPr>
        <w:t>left+right</w:t>
      </w:r>
      <w:proofErr w:type="spellEnd"/>
      <w:r w:rsidRPr="00772B73">
        <w:rPr>
          <w:rStyle w:val="NormalTok"/>
        </w:rPr>
        <w:t>+(*it)-&gt;</w:t>
      </w:r>
      <w:proofErr w:type="spellStart"/>
      <w:r w:rsidRPr="00772B73">
        <w:rPr>
          <w:rStyle w:val="NormalTok"/>
        </w:rPr>
        <w:t>val</w:t>
      </w:r>
      <w:proofErr w:type="spellEnd"/>
      <w:r w:rsidRPr="00772B73">
        <w:rPr>
          <w:rStyle w:val="NormalTok"/>
        </w:rPr>
        <w:t>;</w:t>
      </w:r>
      <w:r w:rsidRPr="00772B73">
        <w:br/>
      </w:r>
      <w:r w:rsidRPr="00772B73">
        <w:rPr>
          <w:rStyle w:val="NormalTok"/>
        </w:rPr>
        <w:t>}</w:t>
      </w:r>
    </w:p>
    <w:p w14:paraId="33B41EDB" w14:textId="77777777" w:rsidR="00111F50" w:rsidRPr="00772B73" w:rsidRDefault="00111F50" w:rsidP="00111F50">
      <w:pPr>
        <w:widowControl/>
        <w:spacing w:after="200"/>
        <w:jc w:val="left"/>
      </w:pPr>
      <w:r w:rsidRPr="00772B73">
        <w:t>可以在函数内部自定义一些方法，如下，相当于在平衡树上二分。</w:t>
      </w:r>
    </w:p>
    <w:p w14:paraId="20107B72" w14:textId="77777777" w:rsidR="00111F50" w:rsidRPr="00772B73" w:rsidRDefault="00111F50" w:rsidP="00111F50">
      <w:pPr>
        <w:pStyle w:val="SourceCode"/>
      </w:pPr>
      <w:r w:rsidRPr="00772B73">
        <w:rPr>
          <w:rStyle w:val="DataTypeTok"/>
          <w:color w:val="auto"/>
        </w:rPr>
        <w:t>int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prefix_sum</w:t>
      </w:r>
      <w:proofErr w:type="spellEnd"/>
      <w:r w:rsidRPr="00772B73">
        <w:rPr>
          <w:rStyle w:val="NormalTok"/>
        </w:rPr>
        <w:t>(</w:t>
      </w:r>
      <w:r w:rsidRPr="00772B73">
        <w:rPr>
          <w:rStyle w:val="DataTypeTok"/>
          <w:color w:val="auto"/>
        </w:rPr>
        <w:t>int</w:t>
      </w:r>
      <w:r w:rsidRPr="00772B73">
        <w:rPr>
          <w:rStyle w:val="NormalTok"/>
        </w:rPr>
        <w:t xml:space="preserve"> x)</w:t>
      </w:r>
      <w:r w:rsidRPr="00772B73">
        <w:br/>
      </w:r>
      <w:r w:rsidRPr="00772B73">
        <w:rPr>
          <w:rStyle w:val="NormalTok"/>
        </w:rPr>
        <w:t>{</w:t>
      </w:r>
      <w:r w:rsidRPr="00772B73">
        <w:br/>
      </w:r>
      <w:r w:rsidRPr="00772B73">
        <w:rPr>
          <w:rStyle w:val="NormalTok"/>
        </w:rPr>
        <w:lastRenderedPageBreak/>
        <w:tab/>
      </w:r>
      <w:r w:rsidRPr="00772B73">
        <w:rPr>
          <w:rStyle w:val="DataTypeTok"/>
          <w:color w:val="auto"/>
        </w:rPr>
        <w:t>int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ans</w:t>
      </w:r>
      <w:proofErr w:type="spellEnd"/>
      <w:r w:rsidRPr="00772B73">
        <w:rPr>
          <w:rStyle w:val="NormalTok"/>
        </w:rPr>
        <w:t>=</w:t>
      </w:r>
      <w:r w:rsidRPr="00772B73">
        <w:rPr>
          <w:rStyle w:val="DecValTok"/>
          <w:color w:val="auto"/>
        </w:rPr>
        <w:t>0</w:t>
      </w:r>
      <w:r w:rsidRPr="00772B73">
        <w:rPr>
          <w:rStyle w:val="NormalTok"/>
        </w:rPr>
        <w:t>;</w:t>
      </w:r>
      <w:r w:rsidRPr="00772B73">
        <w:br/>
      </w:r>
      <w:r w:rsidRPr="00772B73">
        <w:rPr>
          <w:rStyle w:val="NormalTok"/>
        </w:rPr>
        <w:tab/>
      </w:r>
      <w:proofErr w:type="spellStart"/>
      <w:r w:rsidRPr="00772B73">
        <w:rPr>
          <w:rStyle w:val="NormalTok"/>
        </w:rPr>
        <w:t>Node_CItr</w:t>
      </w:r>
      <w:proofErr w:type="spellEnd"/>
      <w:r w:rsidRPr="00772B73">
        <w:rPr>
          <w:rStyle w:val="NormalTok"/>
        </w:rPr>
        <w:t xml:space="preserve"> it=</w:t>
      </w:r>
      <w:proofErr w:type="spellStart"/>
      <w:r w:rsidRPr="00772B73">
        <w:rPr>
          <w:rStyle w:val="NormalTok"/>
        </w:rPr>
        <w:t>node_begin</w:t>
      </w:r>
      <w:proofErr w:type="spellEnd"/>
      <w:r w:rsidRPr="00772B73">
        <w:rPr>
          <w:rStyle w:val="NormalTok"/>
        </w:rPr>
        <w:t>();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ControlFlowTok"/>
          <w:color w:val="auto"/>
        </w:rPr>
        <w:t>while</w:t>
      </w:r>
      <w:r w:rsidRPr="00772B73">
        <w:rPr>
          <w:rStyle w:val="NormalTok"/>
        </w:rPr>
        <w:t>(it!=</w:t>
      </w:r>
      <w:proofErr w:type="spellStart"/>
      <w:r w:rsidRPr="00772B73">
        <w:rPr>
          <w:rStyle w:val="NormalTok"/>
        </w:rPr>
        <w:t>node_end</w:t>
      </w:r>
      <w:proofErr w:type="spellEnd"/>
      <w:r w:rsidRPr="00772B73">
        <w:rPr>
          <w:rStyle w:val="NormalTok"/>
        </w:rPr>
        <w:t>())</w:t>
      </w:r>
      <w:r w:rsidRPr="00772B73">
        <w:br/>
      </w:r>
      <w:r w:rsidRPr="00772B73">
        <w:rPr>
          <w:rStyle w:val="NormalTok"/>
        </w:rPr>
        <w:tab/>
        <w:t>{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proofErr w:type="spellStart"/>
      <w:r w:rsidRPr="00772B73">
        <w:rPr>
          <w:rStyle w:val="NormalTok"/>
        </w:rPr>
        <w:t>Node_CItr</w:t>
      </w:r>
      <w:proofErr w:type="spellEnd"/>
      <w:r w:rsidRPr="00772B73">
        <w:rPr>
          <w:rStyle w:val="NormalTok"/>
        </w:rPr>
        <w:t xml:space="preserve"> l=</w:t>
      </w:r>
      <w:proofErr w:type="spellStart"/>
      <w:r w:rsidRPr="00772B73">
        <w:rPr>
          <w:rStyle w:val="NormalTok"/>
        </w:rPr>
        <w:t>it.get_l_child</w:t>
      </w:r>
      <w:proofErr w:type="spellEnd"/>
      <w:r w:rsidRPr="00772B73">
        <w:rPr>
          <w:rStyle w:val="NormalTok"/>
        </w:rPr>
        <w:t>(),r=</w:t>
      </w:r>
      <w:proofErr w:type="spellStart"/>
      <w:r w:rsidRPr="00772B73">
        <w:rPr>
          <w:rStyle w:val="NormalTok"/>
        </w:rPr>
        <w:t>it.get_r_child</w:t>
      </w:r>
      <w:proofErr w:type="spellEnd"/>
      <w:r w:rsidRPr="00772B73">
        <w:rPr>
          <w:rStyle w:val="NormalTok"/>
        </w:rPr>
        <w:t>();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ControlFlowTok"/>
          <w:color w:val="auto"/>
        </w:rPr>
        <w:t>if</w:t>
      </w:r>
      <w:r w:rsidRPr="00772B73">
        <w:rPr>
          <w:rStyle w:val="NormalTok"/>
        </w:rPr>
        <w:t>(</w:t>
      </w:r>
      <w:proofErr w:type="spellStart"/>
      <w:r w:rsidRPr="00772B73">
        <w:rPr>
          <w:rStyle w:val="NormalTok"/>
        </w:rPr>
        <w:t>Cmp_Fn</w:t>
      </w:r>
      <w:proofErr w:type="spellEnd"/>
      <w:r w:rsidRPr="00772B73">
        <w:rPr>
          <w:rStyle w:val="NormalTok"/>
        </w:rPr>
        <w:t>()(x,(*it)-&gt;first)) it=l;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ControlFlowTok"/>
          <w:color w:val="auto"/>
        </w:rPr>
        <w:t>else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  <w:t>{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proofErr w:type="spellStart"/>
      <w:r w:rsidRPr="00772B73">
        <w:rPr>
          <w:rStyle w:val="NormalTok"/>
        </w:rPr>
        <w:t>ans</w:t>
      </w:r>
      <w:proofErr w:type="spellEnd"/>
      <w:r w:rsidRPr="00772B73">
        <w:rPr>
          <w:rStyle w:val="NormalTok"/>
        </w:rPr>
        <w:t>+=(*it)-&gt;second;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ControlFlowTok"/>
          <w:color w:val="auto"/>
        </w:rPr>
        <w:t>if</w:t>
      </w:r>
      <w:r w:rsidRPr="00772B73">
        <w:rPr>
          <w:rStyle w:val="NormalTok"/>
        </w:rPr>
        <w:t>(l!=</w:t>
      </w:r>
      <w:proofErr w:type="spellStart"/>
      <w:r w:rsidRPr="00772B73">
        <w:rPr>
          <w:rStyle w:val="NormalTok"/>
        </w:rPr>
        <w:t>node_end</w:t>
      </w:r>
      <w:proofErr w:type="spellEnd"/>
      <w:r w:rsidRPr="00772B73">
        <w:rPr>
          <w:rStyle w:val="NormalTok"/>
        </w:rPr>
        <w:t>())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proofErr w:type="spellStart"/>
      <w:r w:rsidRPr="00772B73">
        <w:rPr>
          <w:rStyle w:val="NormalTok"/>
        </w:rPr>
        <w:t>ans</w:t>
      </w:r>
      <w:proofErr w:type="spellEnd"/>
      <w:r w:rsidRPr="00772B73">
        <w:rPr>
          <w:rStyle w:val="NormalTok"/>
        </w:rPr>
        <w:t>+=</w:t>
      </w:r>
      <w:proofErr w:type="spellStart"/>
      <w:r w:rsidRPr="00772B73">
        <w:rPr>
          <w:rStyle w:val="NormalTok"/>
        </w:rPr>
        <w:t>l.get_metadata</w:t>
      </w:r>
      <w:proofErr w:type="spellEnd"/>
      <w:r w:rsidRPr="00772B73">
        <w:rPr>
          <w:rStyle w:val="NormalTok"/>
        </w:rPr>
        <w:t>();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  <w:t>it=r;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NormalTok"/>
        </w:rPr>
        <w:tab/>
        <w:t>}</w:t>
      </w:r>
      <w:r w:rsidRPr="00772B73">
        <w:br/>
      </w:r>
      <w:r w:rsidRPr="00772B73">
        <w:rPr>
          <w:rStyle w:val="NormalTok"/>
        </w:rPr>
        <w:tab/>
        <w:t>}</w:t>
      </w:r>
      <w:r w:rsidRPr="00772B73">
        <w:br/>
      </w:r>
      <w:r w:rsidRPr="00772B73">
        <w:rPr>
          <w:rStyle w:val="NormalTok"/>
        </w:rPr>
        <w:tab/>
      </w:r>
      <w:r w:rsidRPr="00772B73">
        <w:rPr>
          <w:rStyle w:val="ControlFlowTok"/>
          <w:color w:val="auto"/>
        </w:rPr>
        <w:t>return</w:t>
      </w:r>
      <w:r w:rsidRPr="00772B73">
        <w:rPr>
          <w:rStyle w:val="NormalTok"/>
        </w:rPr>
        <w:t xml:space="preserve"> </w:t>
      </w:r>
      <w:proofErr w:type="spellStart"/>
      <w:r w:rsidRPr="00772B73">
        <w:rPr>
          <w:rStyle w:val="NormalTok"/>
        </w:rPr>
        <w:t>ans</w:t>
      </w:r>
      <w:proofErr w:type="spellEnd"/>
      <w:r w:rsidRPr="00772B73">
        <w:rPr>
          <w:rStyle w:val="NormalTok"/>
        </w:rPr>
        <w:t>;</w:t>
      </w:r>
      <w:r w:rsidRPr="00772B73">
        <w:br/>
      </w:r>
      <w:r w:rsidRPr="00772B73">
        <w:rPr>
          <w:rStyle w:val="NormalTok"/>
        </w:rPr>
        <w:t>}</w:t>
      </w:r>
    </w:p>
    <w:p w14:paraId="335C8D9F" w14:textId="77777777" w:rsidR="00111F50" w:rsidRPr="00772B73" w:rsidRDefault="00111F50" w:rsidP="00111F50">
      <w:pPr>
        <w:widowControl/>
        <w:spacing w:after="200"/>
        <w:jc w:val="left"/>
      </w:pPr>
      <w:r w:rsidRPr="00772B73">
        <w:t>在内部主要使用的函数就是.</w:t>
      </w:r>
      <w:proofErr w:type="spellStart"/>
      <w:proofErr w:type="gramStart"/>
      <w:r w:rsidRPr="00772B73">
        <w:t>get</w:t>
      </w:r>
      <w:r w:rsidRPr="00772B73">
        <w:rPr>
          <w:i/>
        </w:rPr>
        <w:t>l</w:t>
      </w:r>
      <w:r w:rsidRPr="00772B73">
        <w:t>child</w:t>
      </w:r>
      <w:proofErr w:type="spellEnd"/>
      <w:r w:rsidRPr="00772B73">
        <w:t>(</w:t>
      </w:r>
      <w:proofErr w:type="gramEnd"/>
      <w:r w:rsidRPr="00772B73">
        <w:t>) .</w:t>
      </w:r>
      <w:proofErr w:type="spellStart"/>
      <w:r w:rsidRPr="00772B73">
        <w:t>get</w:t>
      </w:r>
      <w:r w:rsidRPr="00772B73">
        <w:rPr>
          <w:i/>
        </w:rPr>
        <w:t>r</w:t>
      </w:r>
      <w:r w:rsidRPr="00772B73">
        <w:t>child</w:t>
      </w:r>
      <w:proofErr w:type="spellEnd"/>
      <w:r w:rsidRPr="00772B73">
        <w:t>() .</w:t>
      </w:r>
      <w:proofErr w:type="spellStart"/>
      <w:r w:rsidRPr="00772B73">
        <w:t>get_metadata</w:t>
      </w:r>
      <w:proofErr w:type="spellEnd"/>
      <w:r w:rsidRPr="00772B73">
        <w:t>()</w:t>
      </w:r>
    </w:p>
    <w:p w14:paraId="00B1D200" w14:textId="77777777" w:rsidR="00111F50" w:rsidRPr="00772B73" w:rsidRDefault="00111F50" w:rsidP="00111F50">
      <w:pPr>
        <w:widowControl/>
        <w:spacing w:after="200"/>
        <w:jc w:val="left"/>
      </w:pPr>
      <w:r w:rsidRPr="00772B73">
        <w:t xml:space="preserve">自己定义的时候就可以改为 </w:t>
      </w:r>
      <w:r w:rsidRPr="00772B73">
        <w:rPr>
          <w:rStyle w:val="VerbatimChar"/>
        </w:rPr>
        <w:t xml:space="preserve">tree&lt;nod, </w:t>
      </w:r>
      <w:proofErr w:type="spellStart"/>
      <w:r w:rsidRPr="00772B73">
        <w:rPr>
          <w:rStyle w:val="VerbatimChar"/>
        </w:rPr>
        <w:t>null_type</w:t>
      </w:r>
      <w:proofErr w:type="spellEnd"/>
      <w:r w:rsidRPr="00772B73">
        <w:rPr>
          <w:rStyle w:val="VerbatimChar"/>
        </w:rPr>
        <w:t xml:space="preserve">, less&lt;nod&gt;, </w:t>
      </w:r>
      <w:proofErr w:type="spellStart"/>
      <w:r w:rsidRPr="00772B73">
        <w:rPr>
          <w:rStyle w:val="VerbatimChar"/>
        </w:rPr>
        <w:t>rb_tree_tag</w:t>
      </w:r>
      <w:proofErr w:type="spellEnd"/>
      <w:r w:rsidRPr="00772B73">
        <w:rPr>
          <w:rStyle w:val="VerbatimChar"/>
        </w:rPr>
        <w:t xml:space="preserve">, </w:t>
      </w:r>
      <w:proofErr w:type="spellStart"/>
      <w:r w:rsidRPr="00772B73">
        <w:rPr>
          <w:rStyle w:val="VerbatimChar"/>
        </w:rPr>
        <w:t>my_node_update</w:t>
      </w:r>
      <w:proofErr w:type="spellEnd"/>
      <w:r w:rsidRPr="00772B73">
        <w:rPr>
          <w:rStyle w:val="VerbatimChar"/>
        </w:rPr>
        <w:t>&gt; t;</w:t>
      </w:r>
    </w:p>
    <w:p w14:paraId="40D1F72F" w14:textId="77777777" w:rsidR="00111F50" w:rsidRPr="00772B73" w:rsidRDefault="00111F50" w:rsidP="00111F50">
      <w:pPr>
        <w:pStyle w:val="4"/>
      </w:pPr>
      <w:r w:rsidRPr="00772B73">
        <w:t>堆</w:t>
      </w:r>
    </w:p>
    <w:p w14:paraId="52048DDB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PreprocessorTok"/>
          <w:color w:val="auto"/>
        </w:rPr>
        <w:t>#include</w:t>
      </w:r>
      <w:r w:rsidRPr="00772B73">
        <w:rPr>
          <w:rStyle w:val="ImportTok"/>
        </w:rPr>
        <w:t>&lt;ext/pb_ds/priority_queue.hpp&gt;</w:t>
      </w:r>
    </w:p>
    <w:p w14:paraId="13C2F050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__</w:t>
      </w:r>
      <w:proofErr w:type="spellStart"/>
      <w:r w:rsidRPr="00772B73">
        <w:rPr>
          <w:rStyle w:val="VerbatimChar"/>
        </w:rPr>
        <w:t>gnu_pbds</w:t>
      </w:r>
      <w:proofErr w:type="spellEnd"/>
      <w:r w:rsidRPr="00772B73">
        <w:rPr>
          <w:rStyle w:val="VerbatimChar"/>
        </w:rPr>
        <w:t xml:space="preserve"> ::</w:t>
      </w:r>
      <w:proofErr w:type="spellStart"/>
      <w:r w:rsidRPr="00772B73">
        <w:rPr>
          <w:rStyle w:val="VerbatimChar"/>
        </w:rPr>
        <w:t>priority_queue</w:t>
      </w:r>
      <w:proofErr w:type="spellEnd"/>
      <w:r w:rsidRPr="00772B73">
        <w:rPr>
          <w:rStyle w:val="VerbatimChar"/>
        </w:rPr>
        <w:t xml:space="preserve">&lt;nod, less&lt;nod&gt;, </w:t>
      </w:r>
      <w:proofErr w:type="spellStart"/>
      <w:r w:rsidRPr="00772B73">
        <w:rPr>
          <w:rStyle w:val="VerbatimChar"/>
        </w:rPr>
        <w:t>pairing_heap_tag</w:t>
      </w:r>
      <w:proofErr w:type="spellEnd"/>
      <w:r w:rsidRPr="00772B73">
        <w:rPr>
          <w:rStyle w:val="VerbatimChar"/>
        </w:rPr>
        <w:t>&gt; a;//</w:t>
      </w:r>
      <w:r w:rsidRPr="00772B73">
        <w:rPr>
          <w:rStyle w:val="VerbatimChar"/>
        </w:rPr>
        <w:t>要加命名空间防冲突</w:t>
      </w:r>
    </w:p>
    <w:p w14:paraId="3889FA2A" w14:textId="77777777" w:rsidR="00111F50" w:rsidRPr="00772B73" w:rsidRDefault="00111F50" w:rsidP="00111F50">
      <w:pPr>
        <w:widowControl/>
        <w:spacing w:after="200"/>
        <w:jc w:val="left"/>
      </w:pPr>
      <w:r w:rsidRPr="00772B73">
        <w:t>第一维定义数据类型，第二维greater是大根堆，less是小根堆，第三维选择堆的类型。</w:t>
      </w:r>
    </w:p>
    <w:p w14:paraId="204EF394" w14:textId="77777777" w:rsidR="00111F50" w:rsidRPr="00772B73" w:rsidRDefault="00111F50" w:rsidP="00111F50">
      <w:pPr>
        <w:pStyle w:val="5"/>
      </w:pPr>
      <w:proofErr w:type="gramStart"/>
      <w:r w:rsidRPr="00772B73">
        <w:rPr>
          <w:rFonts w:hint="eastAsia"/>
        </w:rPr>
        <w:t>堆类型</w:t>
      </w:r>
      <w:proofErr w:type="gramEnd"/>
      <w:r w:rsidRPr="00772B73">
        <w:rPr>
          <w:rFonts w:hint="eastAsia"/>
        </w:rPr>
        <w:t>的选择</w:t>
      </w:r>
    </w:p>
    <w:p w14:paraId="0FE331D6" w14:textId="77777777" w:rsidR="00111F50" w:rsidRPr="00772B73" w:rsidRDefault="00111F50" w:rsidP="00111F50">
      <w:pPr>
        <w:widowControl/>
        <w:spacing w:after="200"/>
        <w:jc w:val="left"/>
      </w:pPr>
      <w:r w:rsidRPr="00772B73">
        <w:t xml:space="preserve">使用合并的时候使用 </w:t>
      </w:r>
      <w:proofErr w:type="spellStart"/>
      <w:r w:rsidRPr="00772B73">
        <w:t>pairing</w:t>
      </w:r>
      <w:r w:rsidRPr="00772B73">
        <w:rPr>
          <w:i/>
        </w:rPr>
        <w:t>heap</w:t>
      </w:r>
      <w:r w:rsidRPr="00772B73">
        <w:t>tag</w:t>
      </w:r>
      <w:proofErr w:type="spellEnd"/>
    </w:p>
    <w:p w14:paraId="19FB93A5" w14:textId="77777777" w:rsidR="00111F50" w:rsidRPr="00772B73" w:rsidRDefault="00111F50" w:rsidP="00111F50">
      <w:pPr>
        <w:widowControl/>
        <w:spacing w:after="200"/>
        <w:jc w:val="left"/>
      </w:pPr>
      <w:r w:rsidRPr="00772B73">
        <w:t>做</w:t>
      </w:r>
      <w:proofErr w:type="spellStart"/>
      <w:r w:rsidRPr="00772B73">
        <w:t>dijisktra</w:t>
      </w:r>
      <w:proofErr w:type="spellEnd"/>
      <w:r w:rsidRPr="00772B73">
        <w:t xml:space="preserve">的时候使用 </w:t>
      </w:r>
      <w:proofErr w:type="spellStart"/>
      <w:r w:rsidRPr="00772B73">
        <w:t>thin</w:t>
      </w:r>
      <w:r w:rsidRPr="00772B73">
        <w:rPr>
          <w:i/>
        </w:rPr>
        <w:t>heap</w:t>
      </w:r>
      <w:r w:rsidRPr="00772B73">
        <w:t>tag</w:t>
      </w:r>
      <w:proofErr w:type="spellEnd"/>
    </w:p>
    <w:p w14:paraId="635BDD8E" w14:textId="77777777" w:rsidR="00111F50" w:rsidRPr="00772B73" w:rsidRDefault="00111F50" w:rsidP="00111F50">
      <w:pPr>
        <w:pStyle w:val="5"/>
      </w:pPr>
      <w:r w:rsidRPr="00772B73">
        <w:rPr>
          <w:rFonts w:hint="eastAsia"/>
        </w:rPr>
        <w:t>用法</w:t>
      </w:r>
    </w:p>
    <w:p w14:paraId="564F8EC4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push(</w:t>
      </w:r>
      <w:r w:rsidRPr="00772B73">
        <w:rPr>
          <w:rStyle w:val="VerbatimChar"/>
        </w:rPr>
        <w:t>一个元素</w:t>
      </w:r>
      <w:r w:rsidRPr="00772B73">
        <w:rPr>
          <w:rStyle w:val="VerbatimChar"/>
        </w:rPr>
        <w:t>) .</w:t>
      </w:r>
      <w:proofErr w:type="gramStart"/>
      <w:r w:rsidRPr="00772B73">
        <w:rPr>
          <w:rStyle w:val="VerbatimChar"/>
        </w:rPr>
        <w:t>pop(</w:t>
      </w:r>
      <w:proofErr w:type="gramEnd"/>
      <w:r w:rsidRPr="00772B73">
        <w:rPr>
          <w:rStyle w:val="VerbatimChar"/>
        </w:rPr>
        <w:t>) .top() .empty() .clear()</w:t>
      </w:r>
      <w:r w:rsidRPr="00772B73">
        <w:t xml:space="preserve"> </w:t>
      </w:r>
    </w:p>
    <w:p w14:paraId="4524CA8C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modify(</w:t>
      </w:r>
      <w:r w:rsidRPr="00772B73">
        <w:rPr>
          <w:rStyle w:val="VerbatimChar"/>
        </w:rPr>
        <w:t>一个迭代器，一个值</w:t>
      </w:r>
      <w:r w:rsidRPr="00772B73">
        <w:rPr>
          <w:rStyle w:val="VerbatimChar"/>
        </w:rPr>
        <w:t>)</w:t>
      </w:r>
    </w:p>
    <w:p w14:paraId="2F7B326E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lastRenderedPageBreak/>
        <w:t>.erase(</w:t>
      </w:r>
      <w:r w:rsidRPr="00772B73">
        <w:rPr>
          <w:rStyle w:val="VerbatimChar"/>
        </w:rPr>
        <w:t>一个迭代器</w:t>
      </w:r>
      <w:r w:rsidRPr="00772B73">
        <w:rPr>
          <w:rStyle w:val="VerbatimChar"/>
        </w:rPr>
        <w:t>)</w:t>
      </w:r>
    </w:p>
    <w:p w14:paraId="244A6A13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join(</w:t>
      </w:r>
      <w:r w:rsidRPr="00772B73">
        <w:rPr>
          <w:rStyle w:val="VerbatimChar"/>
        </w:rPr>
        <w:t>另外一个堆</w:t>
      </w:r>
      <w:r w:rsidRPr="00772B73">
        <w:rPr>
          <w:rStyle w:val="VerbatimChar"/>
        </w:rPr>
        <w:t>)//</w:t>
      </w:r>
      <w:r w:rsidRPr="00772B73">
        <w:rPr>
          <w:rStyle w:val="VerbatimChar"/>
        </w:rPr>
        <w:t>最</w:t>
      </w:r>
      <w:proofErr w:type="spellStart"/>
      <w:r w:rsidRPr="00772B73">
        <w:rPr>
          <w:rStyle w:val="VerbatimChar"/>
        </w:rPr>
        <w:t>nb</w:t>
      </w:r>
      <w:proofErr w:type="spellEnd"/>
      <w:r w:rsidRPr="00772B73">
        <w:rPr>
          <w:rStyle w:val="VerbatimChar"/>
        </w:rPr>
        <w:t>的功能！</w:t>
      </w:r>
    </w:p>
    <w:p w14:paraId="55D412A6" w14:textId="77777777" w:rsidR="00111F50" w:rsidRPr="00772B73" w:rsidRDefault="00111F50" w:rsidP="00111F50">
      <w:pPr>
        <w:widowControl/>
        <w:spacing w:after="200"/>
        <w:jc w:val="left"/>
      </w:pPr>
      <w:r w:rsidRPr="00772B73">
        <w:rPr>
          <w:rStyle w:val="VerbatimChar"/>
        </w:rPr>
        <w:t>.split(</w:t>
      </w:r>
      <w:proofErr w:type="spellStart"/>
      <w:r w:rsidRPr="00772B73">
        <w:rPr>
          <w:rStyle w:val="VerbatimChar"/>
        </w:rPr>
        <w:t>Pred</w:t>
      </w:r>
      <w:proofErr w:type="spellEnd"/>
      <w:r w:rsidRPr="00772B73">
        <w:rPr>
          <w:rStyle w:val="VerbatimChar"/>
        </w:rPr>
        <w:t xml:space="preserve"> </w:t>
      </w:r>
      <w:proofErr w:type="spellStart"/>
      <w:r w:rsidRPr="00772B73">
        <w:rPr>
          <w:rStyle w:val="VerbatimChar"/>
        </w:rPr>
        <w:t>prd,priority_queue</w:t>
      </w:r>
      <w:proofErr w:type="spellEnd"/>
      <w:r w:rsidRPr="00772B73">
        <w:rPr>
          <w:rStyle w:val="VerbatimChar"/>
        </w:rPr>
        <w:t xml:space="preserve"> &amp;other)//</w:t>
      </w:r>
      <w:r w:rsidRPr="00772B73">
        <w:rPr>
          <w:rStyle w:val="VerbatimChar"/>
        </w:rPr>
        <w:t>分成两个堆，在树里可能比较好用</w:t>
      </w:r>
      <w:r w:rsidRPr="00772B73">
        <w:t xml:space="preserve"> </w:t>
      </w:r>
    </w:p>
    <w:p w14:paraId="43DC498A" w14:textId="77777777" w:rsidR="00111F50" w:rsidRPr="00772B73" w:rsidRDefault="00111F50" w:rsidP="00111F50">
      <w:pPr>
        <w:pStyle w:val="3"/>
      </w:pPr>
      <w:bookmarkStart w:id="7" w:name="header-n118"/>
      <w:bookmarkStart w:id="8" w:name="_Toc48840160"/>
      <w:bookmarkStart w:id="9" w:name="_Toc50208298"/>
      <w:r w:rsidRPr="00772B73">
        <w:t>rope</w:t>
      </w:r>
      <w:bookmarkEnd w:id="7"/>
      <w:bookmarkEnd w:id="8"/>
      <w:bookmarkEnd w:id="9"/>
    </w:p>
    <w:p w14:paraId="74FE07CD" w14:textId="77777777" w:rsidR="00111F50" w:rsidRPr="00772B73" w:rsidRDefault="00111F50" w:rsidP="00111F50">
      <w:pPr>
        <w:widowControl/>
        <w:spacing w:after="200"/>
        <w:jc w:val="left"/>
      </w:pPr>
      <w:r w:rsidRPr="00772B73">
        <w:t xml:space="preserve">首先要带头文件 </w:t>
      </w:r>
      <w:r w:rsidRPr="00772B73">
        <w:rPr>
          <w:rStyle w:val="VerbatimChar"/>
        </w:rPr>
        <w:t>#include&lt;ext/rope&gt;</w:t>
      </w:r>
      <w:r w:rsidRPr="00772B73">
        <w:t xml:space="preserve"> </w:t>
      </w:r>
    </w:p>
    <w:p w14:paraId="507E270D" w14:textId="77777777" w:rsidR="00111F50" w:rsidRPr="00772B73" w:rsidRDefault="00111F50" w:rsidP="00111F50">
      <w:pPr>
        <w:widowControl/>
        <w:spacing w:after="200"/>
        <w:jc w:val="left"/>
      </w:pPr>
      <w:r w:rsidRPr="00772B73">
        <w:t xml:space="preserve">使用rope还需要带命名空间 </w:t>
      </w:r>
      <w:r w:rsidRPr="00772B73">
        <w:rPr>
          <w:rStyle w:val="VerbatimChar"/>
        </w:rPr>
        <w:t>using namespace __</w:t>
      </w:r>
      <w:proofErr w:type="spellStart"/>
      <w:r w:rsidRPr="00772B73">
        <w:rPr>
          <w:rStyle w:val="VerbatimChar"/>
        </w:rPr>
        <w:t>gnu_cxx</w:t>
      </w:r>
      <w:proofErr w:type="spellEnd"/>
      <w:r w:rsidRPr="00772B73">
        <w:rPr>
          <w:rStyle w:val="VerbatimChar"/>
        </w:rPr>
        <w:t>;</w:t>
      </w:r>
      <w:r w:rsidRPr="00772B73">
        <w:t xml:space="preserve"> </w:t>
      </w:r>
    </w:p>
    <w:p w14:paraId="12AD0700" w14:textId="77777777" w:rsidR="00111F50" w:rsidRPr="00772B73" w:rsidRDefault="00111F50" w:rsidP="00111F50">
      <w:pPr>
        <w:widowControl/>
        <w:spacing w:after="200"/>
        <w:jc w:val="left"/>
      </w:pPr>
      <w:r w:rsidRPr="00772B73">
        <w:t xml:space="preserve">定义方法 </w:t>
      </w:r>
      <w:r w:rsidRPr="00772B73">
        <w:rPr>
          <w:rStyle w:val="VerbatimChar"/>
        </w:rPr>
        <w:t>rope&lt;</w:t>
      </w:r>
      <w:r w:rsidRPr="00772B73">
        <w:rPr>
          <w:rStyle w:val="VerbatimChar"/>
        </w:rPr>
        <w:t>变量类型</w:t>
      </w:r>
      <w:r w:rsidRPr="00772B73">
        <w:rPr>
          <w:rStyle w:val="VerbatimChar"/>
        </w:rPr>
        <w:t>&gt;</w:t>
      </w:r>
      <w:r w:rsidRPr="00772B73">
        <w:rPr>
          <w:rStyle w:val="VerbatimChar"/>
        </w:rPr>
        <w:t>变量名称</w:t>
      </w:r>
      <w:r w:rsidRPr="00772B73">
        <w:t xml:space="preserve"> </w:t>
      </w:r>
    </w:p>
    <w:p w14:paraId="12F24659" w14:textId="77777777" w:rsidR="00111F50" w:rsidRPr="00772B73" w:rsidRDefault="00111F50" w:rsidP="00111F50">
      <w:pPr>
        <w:widowControl/>
        <w:spacing w:after="200"/>
        <w:jc w:val="left"/>
      </w:pPr>
      <w:r w:rsidRPr="00772B73">
        <w:t>复杂度基本都为</w:t>
      </w:r>
      <m:oMath>
        <m:r>
          <w:rPr>
            <w:rFonts w:ascii="Cambria Math" w:hAnsi="Cambria Math"/>
          </w:rPr>
          <m:t>log</m:t>
        </m:r>
      </m:oMath>
      <w:r w:rsidRPr="00772B73">
        <w:t>级别，据说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 w:rsidRPr="00772B73">
        <w:t>的字符串只需要不到</w:t>
      </w:r>
      <m:oMath>
        <m:r>
          <w:rPr>
            <w:rFonts w:ascii="Cambria Math" w:hAnsi="Cambria Math"/>
          </w:rPr>
          <m:t>1MB</m:t>
        </m:r>
      </m:oMath>
      <w:r w:rsidRPr="00772B73">
        <w:t>的空间！</w:t>
      </w:r>
    </w:p>
    <w:p w14:paraId="73817269" w14:textId="77777777" w:rsidR="00111F50" w:rsidRPr="00772B73" w:rsidRDefault="00111F50" w:rsidP="00111F50">
      <w:pPr>
        <w:pStyle w:val="4"/>
      </w:pPr>
      <w:r w:rsidRPr="00772B73">
        <w:rPr>
          <w:rFonts w:hint="eastAsia"/>
        </w:rPr>
        <w:t>用法</w:t>
      </w:r>
    </w:p>
    <w:p w14:paraId="480F1B2F" w14:textId="77777777" w:rsidR="00111F50" w:rsidRPr="00772B73" w:rsidRDefault="00111F50" w:rsidP="00111F50">
      <w:pPr>
        <w:widowControl/>
        <w:spacing w:after="200"/>
        <w:jc w:val="left"/>
      </w:pPr>
      <w:r w:rsidRPr="00772B73">
        <w:t>在字符串和整数类型的存储应用较广，在此只讲这两种。</w:t>
      </w:r>
    </w:p>
    <w:p w14:paraId="0692A96D" w14:textId="77777777" w:rsidR="00111F50" w:rsidRPr="00772B73" w:rsidRDefault="00111F50" w:rsidP="00111F50">
      <w:pPr>
        <w:widowControl/>
        <w:spacing w:after="200"/>
        <w:jc w:val="left"/>
      </w:pPr>
      <w:r w:rsidRPr="00772B73">
        <w:t>插入s的前n位：</w:t>
      </w:r>
      <w:r w:rsidRPr="00772B73">
        <w:rPr>
          <w:rStyle w:val="VerbatimChar"/>
        </w:rPr>
        <w:t xml:space="preserve">insert(int </w:t>
      </w:r>
      <w:r w:rsidRPr="00772B73">
        <w:rPr>
          <w:rStyle w:val="VerbatimChar"/>
        </w:rPr>
        <w:t>起始位置</w:t>
      </w:r>
      <w:r w:rsidRPr="00772B73">
        <w:rPr>
          <w:rStyle w:val="VerbatimChar"/>
        </w:rPr>
        <w:t xml:space="preserve">, string &amp;s/int *a, int </w:t>
      </w:r>
      <w:r w:rsidRPr="00772B73">
        <w:rPr>
          <w:rStyle w:val="VerbatimChar"/>
        </w:rPr>
        <w:t>长度</w:t>
      </w:r>
      <w:r w:rsidRPr="00772B73">
        <w:rPr>
          <w:rStyle w:val="VerbatimChar"/>
        </w:rPr>
        <w:t>)</w:t>
      </w:r>
      <w:r w:rsidRPr="00772B73">
        <w:t xml:space="preserve"> </w:t>
      </w:r>
    </w:p>
    <w:p w14:paraId="437A7BC9" w14:textId="77777777" w:rsidR="00111F50" w:rsidRPr="00772B73" w:rsidRDefault="00111F50" w:rsidP="00111F50">
      <w:pPr>
        <w:widowControl/>
        <w:spacing w:after="200"/>
        <w:jc w:val="left"/>
      </w:pPr>
      <w:r w:rsidRPr="00772B73">
        <w:t xml:space="preserve">向末尾插入s的pos开始的n位： </w:t>
      </w:r>
      <w:r w:rsidRPr="00772B73">
        <w:rPr>
          <w:rStyle w:val="VerbatimChar"/>
        </w:rPr>
        <w:t>append(string &amp;s/int *</w:t>
      </w:r>
      <w:proofErr w:type="spellStart"/>
      <w:r w:rsidRPr="00772B73">
        <w:rPr>
          <w:rStyle w:val="VerbatimChar"/>
        </w:rPr>
        <w:t>a,int</w:t>
      </w:r>
      <w:proofErr w:type="spellEnd"/>
      <w:r w:rsidRPr="00772B73">
        <w:rPr>
          <w:rStyle w:val="VerbatimChar"/>
        </w:rPr>
        <w:t xml:space="preserve"> </w:t>
      </w:r>
      <w:r w:rsidRPr="00772B73">
        <w:rPr>
          <w:rStyle w:val="VerbatimChar"/>
        </w:rPr>
        <w:t>串</w:t>
      </w:r>
      <w:r w:rsidRPr="00772B73">
        <w:rPr>
          <w:rStyle w:val="VerbatimChar"/>
        </w:rPr>
        <w:t>s</w:t>
      </w:r>
      <w:r w:rsidRPr="00772B73">
        <w:rPr>
          <w:rStyle w:val="VerbatimChar"/>
        </w:rPr>
        <w:t>的起始位置</w:t>
      </w:r>
      <w:r w:rsidRPr="00772B73">
        <w:rPr>
          <w:rStyle w:val="VerbatimChar"/>
        </w:rPr>
        <w:t xml:space="preserve">,int </w:t>
      </w:r>
      <w:r w:rsidRPr="00772B73">
        <w:rPr>
          <w:rStyle w:val="VerbatimChar"/>
        </w:rPr>
        <w:t>长度</w:t>
      </w:r>
      <w:r w:rsidRPr="00772B73">
        <w:rPr>
          <w:rStyle w:val="VerbatimChar"/>
        </w:rPr>
        <w:t>)</w:t>
      </w:r>
      <w:r w:rsidRPr="00772B73">
        <w:t xml:space="preserve"> </w:t>
      </w:r>
    </w:p>
    <w:p w14:paraId="4CEBA8E8" w14:textId="77777777" w:rsidR="00111F50" w:rsidRPr="00772B73" w:rsidRDefault="00111F50" w:rsidP="00111F50">
      <w:pPr>
        <w:widowControl/>
        <w:spacing w:after="200"/>
        <w:jc w:val="left"/>
      </w:pPr>
      <w:r w:rsidRPr="00772B73">
        <w:t>取子串：</w:t>
      </w:r>
      <w:proofErr w:type="spellStart"/>
      <w:r w:rsidRPr="00772B73">
        <w:rPr>
          <w:rStyle w:val="VerbatimChar"/>
        </w:rPr>
        <w:t>substr</w:t>
      </w:r>
      <w:proofErr w:type="spellEnd"/>
      <w:r w:rsidRPr="00772B73">
        <w:rPr>
          <w:rStyle w:val="VerbatimChar"/>
        </w:rPr>
        <w:t xml:space="preserve">(int </w:t>
      </w:r>
      <w:r w:rsidRPr="00772B73">
        <w:rPr>
          <w:rStyle w:val="VerbatimChar"/>
        </w:rPr>
        <w:t>起始</w:t>
      </w:r>
      <w:r w:rsidRPr="00772B73">
        <w:rPr>
          <w:rStyle w:val="VerbatimChar"/>
        </w:rPr>
        <w:t xml:space="preserve">, int </w:t>
      </w:r>
      <w:r w:rsidRPr="00772B73">
        <w:rPr>
          <w:rStyle w:val="VerbatimChar"/>
        </w:rPr>
        <w:t>长度</w:t>
      </w:r>
      <w:r w:rsidRPr="00772B73">
        <w:rPr>
          <w:rStyle w:val="VerbatimChar"/>
        </w:rPr>
        <w:t>)</w:t>
      </w:r>
    </w:p>
    <w:p w14:paraId="07BBB2C9" w14:textId="77777777" w:rsidR="00111F50" w:rsidRPr="00772B73" w:rsidRDefault="00111F50" w:rsidP="00111F50">
      <w:pPr>
        <w:widowControl/>
        <w:spacing w:after="200"/>
        <w:jc w:val="left"/>
      </w:pPr>
      <w:r w:rsidRPr="00772B73">
        <w:t>取字符：</w:t>
      </w:r>
      <w:proofErr w:type="gramStart"/>
      <w:r w:rsidRPr="00772B73">
        <w:rPr>
          <w:rStyle w:val="VerbatimChar"/>
        </w:rPr>
        <w:t>at(</w:t>
      </w:r>
      <w:proofErr w:type="gramEnd"/>
      <w:r w:rsidRPr="00772B73">
        <w:rPr>
          <w:rStyle w:val="VerbatimChar"/>
        </w:rPr>
        <w:t>int x)</w:t>
      </w:r>
      <w:r w:rsidRPr="00772B73">
        <w:t xml:space="preserve"> </w:t>
      </w:r>
    </w:p>
    <w:p w14:paraId="46C68F14" w14:textId="77777777" w:rsidR="00111F50" w:rsidRPr="00772B73" w:rsidRDefault="00111F50" w:rsidP="00111F50">
      <w:pPr>
        <w:widowControl/>
        <w:spacing w:after="200"/>
        <w:jc w:val="left"/>
      </w:pPr>
      <w:r w:rsidRPr="00772B73">
        <w:t>删除子串：</w:t>
      </w:r>
      <w:r w:rsidRPr="00772B73">
        <w:rPr>
          <w:rStyle w:val="VerbatimChar"/>
        </w:rPr>
        <w:t xml:space="preserve">erase(int </w:t>
      </w:r>
      <w:r w:rsidRPr="00772B73">
        <w:rPr>
          <w:rStyle w:val="VerbatimChar"/>
        </w:rPr>
        <w:t>起始</w:t>
      </w:r>
      <w:r w:rsidRPr="00772B73">
        <w:rPr>
          <w:rStyle w:val="VerbatimChar"/>
        </w:rPr>
        <w:t xml:space="preserve">, int </w:t>
      </w:r>
      <w:r w:rsidRPr="00772B73">
        <w:rPr>
          <w:rStyle w:val="VerbatimChar"/>
        </w:rPr>
        <w:t>长度</w:t>
      </w:r>
      <w:r w:rsidRPr="00772B73">
        <w:rPr>
          <w:rStyle w:val="VerbatimChar"/>
        </w:rPr>
        <w:t>)</w:t>
      </w:r>
    </w:p>
    <w:p w14:paraId="4A6BC5BC" w14:textId="77777777" w:rsidR="00111F50" w:rsidRPr="00772B73" w:rsidRDefault="00111F50" w:rsidP="00111F50">
      <w:pPr>
        <w:widowControl/>
        <w:spacing w:after="200"/>
        <w:jc w:val="left"/>
      </w:pPr>
      <w:r w:rsidRPr="00772B73">
        <w:t>将rope从pos开始的</w:t>
      </w:r>
      <w:proofErr w:type="spellStart"/>
      <w:r w:rsidRPr="00772B73">
        <w:t>len</w:t>
      </w:r>
      <w:proofErr w:type="spellEnd"/>
      <w:proofErr w:type="gramStart"/>
      <w:r w:rsidRPr="00772B73">
        <w:t>个</w:t>
      </w:r>
      <w:proofErr w:type="gramEnd"/>
      <w:r w:rsidRPr="00772B73">
        <w:t>字符用s替代</w:t>
      </w:r>
      <w:r w:rsidRPr="00772B73">
        <w:rPr>
          <w:rStyle w:val="VerbatimChar"/>
        </w:rPr>
        <w:t xml:space="preserve">copy(int pos, int </w:t>
      </w:r>
      <w:proofErr w:type="spellStart"/>
      <w:r w:rsidRPr="00772B73">
        <w:rPr>
          <w:rStyle w:val="VerbatimChar"/>
        </w:rPr>
        <w:t>len</w:t>
      </w:r>
      <w:proofErr w:type="spellEnd"/>
      <w:r w:rsidRPr="00772B73">
        <w:rPr>
          <w:rStyle w:val="VerbatimChar"/>
        </w:rPr>
        <w:t>, string &amp;s/int *a)</w:t>
      </w:r>
    </w:p>
    <w:p w14:paraId="238DA47A" w14:textId="77777777" w:rsidR="00111F50" w:rsidRPr="00772B73" w:rsidRDefault="00111F50" w:rsidP="00111F50">
      <w:pPr>
        <w:widowControl/>
        <w:spacing w:after="200"/>
        <w:jc w:val="left"/>
      </w:pPr>
      <w:r w:rsidRPr="00772B73">
        <w:t xml:space="preserve">将rope从pos开始的字符用s替代 </w:t>
      </w:r>
      <w:r w:rsidRPr="00772B73">
        <w:rPr>
          <w:rStyle w:val="VerbatimChar"/>
        </w:rPr>
        <w:t>replace(int pos, string &amp;s/int *a);</w:t>
      </w:r>
      <w:r w:rsidRPr="00772B73">
        <w:t xml:space="preserve"> </w:t>
      </w:r>
    </w:p>
    <w:p w14:paraId="0BEB945F" w14:textId="77777777" w:rsidR="00111F50" w:rsidRPr="00772B73" w:rsidRDefault="00111F50" w:rsidP="00111F50">
      <w:pPr>
        <w:pStyle w:val="3"/>
      </w:pPr>
      <w:bookmarkStart w:id="10" w:name="header-n147"/>
      <w:bookmarkStart w:id="11" w:name="_Toc48840161"/>
      <w:bookmarkStart w:id="12" w:name="_Toc50208299"/>
      <w:proofErr w:type="spellStart"/>
      <w:r w:rsidRPr="00772B73">
        <w:t>stl</w:t>
      </w:r>
      <w:bookmarkEnd w:id="10"/>
      <w:bookmarkEnd w:id="11"/>
      <w:bookmarkEnd w:id="12"/>
      <w:proofErr w:type="spellEnd"/>
    </w:p>
    <w:p w14:paraId="67A7AEE4" w14:textId="77777777" w:rsidR="00111F50" w:rsidRPr="00772B73" w:rsidRDefault="00111F50" w:rsidP="00111F50">
      <w:pPr>
        <w:pStyle w:val="4"/>
      </w:pPr>
      <w:r w:rsidRPr="00772B73">
        <w:t>set</w:t>
      </w:r>
    </w:p>
    <w:p w14:paraId="26ED4B61" w14:textId="77777777" w:rsidR="00111F50" w:rsidRPr="00772B73" w:rsidRDefault="00111F50" w:rsidP="00111F50">
      <w:pPr>
        <w:widowControl/>
        <w:spacing w:after="200"/>
        <w:jc w:val="left"/>
      </w:pPr>
      <w:r w:rsidRPr="00772B73">
        <w:t>一个元素只能出现一次</w:t>
      </w:r>
    </w:p>
    <w:p w14:paraId="787186F3" w14:textId="77777777" w:rsidR="00111F50" w:rsidRPr="00772B73" w:rsidRDefault="00111F50" w:rsidP="00111F50">
      <w:pPr>
        <w:widowControl/>
        <w:spacing w:after="200"/>
        <w:jc w:val="left"/>
      </w:pPr>
      <w:r w:rsidRPr="00772B73">
        <w:t>删除元素之后结构可能发生改变，因此不要边</w:t>
      </w:r>
      <w:proofErr w:type="gramStart"/>
      <w:r w:rsidRPr="00772B73">
        <w:t>删</w:t>
      </w:r>
      <w:proofErr w:type="gramEnd"/>
      <w:r w:rsidRPr="00772B73">
        <w:t>边跑迭代器。迭代完之后统一删除。</w:t>
      </w:r>
    </w:p>
    <w:p w14:paraId="365319C1" w14:textId="77777777" w:rsidR="00111F50" w:rsidRPr="00772B73" w:rsidRDefault="00111F50" w:rsidP="00111F50">
      <w:pPr>
        <w:pStyle w:val="4"/>
      </w:pPr>
      <w:r w:rsidRPr="00772B73">
        <w:lastRenderedPageBreak/>
        <w:t>multiset</w:t>
      </w:r>
    </w:p>
    <w:p w14:paraId="2D0FD629" w14:textId="77777777" w:rsidR="00111F50" w:rsidRPr="00772B73" w:rsidRDefault="00111F50" w:rsidP="00111F50">
      <w:pPr>
        <w:widowControl/>
        <w:spacing w:after="200"/>
        <w:jc w:val="left"/>
      </w:pPr>
      <w:r w:rsidRPr="00772B73">
        <w:t>可以出现多个元素</w:t>
      </w:r>
    </w:p>
    <w:p w14:paraId="53979C97" w14:textId="77777777" w:rsidR="00111F50" w:rsidRPr="00772B73" w:rsidRDefault="00111F50" w:rsidP="00111F50">
      <w:pPr>
        <w:widowControl/>
        <w:spacing w:after="200"/>
        <w:jc w:val="left"/>
      </w:pPr>
      <w:r w:rsidRPr="00772B73">
        <w:t>删除一个值，删除所有等于该值的结点</w:t>
      </w:r>
    </w:p>
    <w:p w14:paraId="7A5F2172" w14:textId="77777777" w:rsidR="00111F50" w:rsidRPr="00772B73" w:rsidRDefault="00111F50" w:rsidP="00111F50">
      <w:pPr>
        <w:widowControl/>
        <w:spacing w:after="200"/>
        <w:jc w:val="left"/>
      </w:pPr>
      <w:r w:rsidRPr="00772B73">
        <w:t>要只删除一个值，就删除一个等于该值的指针</w:t>
      </w:r>
    </w:p>
    <w:p w14:paraId="2E931564" w14:textId="77777777" w:rsidR="00111F50" w:rsidRPr="00772B73" w:rsidRDefault="00111F50" w:rsidP="00111F50">
      <w:pPr>
        <w:pStyle w:val="4"/>
      </w:pPr>
      <w:proofErr w:type="spellStart"/>
      <w:r w:rsidRPr="00772B73">
        <w:rPr>
          <w:rFonts w:hint="eastAsia"/>
        </w:rPr>
        <w:t>b</w:t>
      </w:r>
      <w:r w:rsidRPr="00772B73">
        <w:t>iset</w:t>
      </w:r>
      <w:proofErr w:type="spellEnd"/>
    </w:p>
    <w:p w14:paraId="5BA86449" w14:textId="77777777" w:rsidR="00111F50" w:rsidRPr="00772B73" w:rsidRDefault="00111F50" w:rsidP="00111F50">
      <w:pPr>
        <w:widowControl/>
        <w:spacing w:after="200"/>
        <w:jc w:val="left"/>
      </w:pPr>
      <w:proofErr w:type="spellStart"/>
      <w:r w:rsidRPr="00772B73">
        <w:rPr>
          <w:rStyle w:val="VerbatimChar"/>
        </w:rPr>
        <w:t>foo.size</w:t>
      </w:r>
      <w:proofErr w:type="spellEnd"/>
      <w:r w:rsidRPr="00772B73">
        <w:rPr>
          <w:rStyle w:val="VerbatimChar"/>
        </w:rPr>
        <w:t>()</w:t>
      </w:r>
      <w:r w:rsidRPr="00772B73">
        <w:t xml:space="preserve"> 返回大小（位数）</w:t>
      </w:r>
      <w:r w:rsidRPr="00772B73">
        <w:br/>
      </w:r>
      <w:r w:rsidRPr="00772B73">
        <w:rPr>
          <w:rStyle w:val="VerbatimChar"/>
        </w:rPr>
        <w:t>f11oo.count()</w:t>
      </w:r>
      <w:r w:rsidRPr="00772B73">
        <w:t xml:space="preserve"> 返回1的个数</w:t>
      </w:r>
      <w:r w:rsidRPr="00772B73">
        <w:br/>
      </w:r>
      <w:proofErr w:type="spellStart"/>
      <w:r w:rsidRPr="00772B73">
        <w:rPr>
          <w:rStyle w:val="VerbatimChar"/>
        </w:rPr>
        <w:t>foo.any</w:t>
      </w:r>
      <w:proofErr w:type="spellEnd"/>
      <w:r w:rsidRPr="00772B73">
        <w:rPr>
          <w:rStyle w:val="VerbatimChar"/>
        </w:rPr>
        <w:t>()</w:t>
      </w:r>
      <w:r w:rsidRPr="00772B73">
        <w:t xml:space="preserve"> 返回是否有1</w:t>
      </w:r>
      <w:r w:rsidRPr="00772B73">
        <w:br/>
      </w:r>
      <w:proofErr w:type="spellStart"/>
      <w:r w:rsidRPr="00772B73">
        <w:rPr>
          <w:rStyle w:val="VerbatimChar"/>
        </w:rPr>
        <w:t>foo.none</w:t>
      </w:r>
      <w:proofErr w:type="spellEnd"/>
      <w:r w:rsidRPr="00772B73">
        <w:rPr>
          <w:rStyle w:val="VerbatimChar"/>
        </w:rPr>
        <w:t>()</w:t>
      </w:r>
      <w:r w:rsidRPr="00772B73">
        <w:t xml:space="preserve"> 返回是否没有1</w:t>
      </w:r>
      <w:r w:rsidRPr="00772B73">
        <w:br/>
      </w:r>
      <w:proofErr w:type="spellStart"/>
      <w:r w:rsidRPr="00772B73">
        <w:rPr>
          <w:rStyle w:val="VerbatimChar"/>
        </w:rPr>
        <w:t>foo.set</w:t>
      </w:r>
      <w:proofErr w:type="spellEnd"/>
      <w:r w:rsidRPr="00772B73">
        <w:rPr>
          <w:rStyle w:val="VerbatimChar"/>
        </w:rPr>
        <w:t>()</w:t>
      </w:r>
      <w:r w:rsidRPr="00772B73">
        <w:t xml:space="preserve"> 全都变成1</w:t>
      </w:r>
      <w:r w:rsidRPr="00772B73">
        <w:br/>
      </w:r>
      <w:proofErr w:type="spellStart"/>
      <w:r w:rsidRPr="00772B73">
        <w:rPr>
          <w:rStyle w:val="VerbatimChar"/>
        </w:rPr>
        <w:t>foo.set</w:t>
      </w:r>
      <w:proofErr w:type="spellEnd"/>
      <w:r w:rsidRPr="00772B73">
        <w:rPr>
          <w:rStyle w:val="VerbatimChar"/>
        </w:rPr>
        <w:t>(p)</w:t>
      </w:r>
      <w:r w:rsidRPr="00772B73">
        <w:t xml:space="preserve"> 将第p + 1位变成1</w:t>
      </w:r>
      <w:r w:rsidRPr="00772B73">
        <w:br/>
      </w:r>
      <w:proofErr w:type="spellStart"/>
      <w:r w:rsidRPr="00772B73">
        <w:rPr>
          <w:rStyle w:val="VerbatimChar"/>
        </w:rPr>
        <w:t>foo.set</w:t>
      </w:r>
      <w:proofErr w:type="spellEnd"/>
      <w:r w:rsidRPr="00772B73">
        <w:rPr>
          <w:rStyle w:val="VerbatimChar"/>
        </w:rPr>
        <w:t>(p, x)</w:t>
      </w:r>
      <w:r w:rsidRPr="00772B73">
        <w:t xml:space="preserve"> 将第p + 1位变成x</w:t>
      </w:r>
      <w:r w:rsidRPr="00772B73">
        <w:br/>
      </w:r>
      <w:proofErr w:type="spellStart"/>
      <w:r w:rsidRPr="00772B73">
        <w:rPr>
          <w:rStyle w:val="VerbatimChar"/>
        </w:rPr>
        <w:t>foo.reset</w:t>
      </w:r>
      <w:proofErr w:type="spellEnd"/>
      <w:r w:rsidRPr="00772B73">
        <w:rPr>
          <w:rStyle w:val="VerbatimChar"/>
        </w:rPr>
        <w:t>()</w:t>
      </w:r>
      <w:r w:rsidRPr="00772B73">
        <w:t xml:space="preserve"> 全都变成0</w:t>
      </w:r>
      <w:r w:rsidRPr="00772B73">
        <w:br/>
      </w:r>
      <w:proofErr w:type="spellStart"/>
      <w:r w:rsidRPr="00772B73">
        <w:rPr>
          <w:rStyle w:val="VerbatimChar"/>
        </w:rPr>
        <w:t>foo.reset</w:t>
      </w:r>
      <w:proofErr w:type="spellEnd"/>
      <w:r w:rsidRPr="00772B73">
        <w:rPr>
          <w:rStyle w:val="VerbatimChar"/>
        </w:rPr>
        <w:t>(p)</w:t>
      </w:r>
      <w:r w:rsidRPr="00772B73">
        <w:t xml:space="preserve"> 将第p + 1位变成0</w:t>
      </w:r>
      <w:r w:rsidRPr="00772B73">
        <w:br/>
      </w:r>
      <w:proofErr w:type="spellStart"/>
      <w:r w:rsidRPr="00772B73">
        <w:rPr>
          <w:rStyle w:val="VerbatimChar"/>
        </w:rPr>
        <w:t>foo.flip</w:t>
      </w:r>
      <w:proofErr w:type="spellEnd"/>
      <w:r w:rsidRPr="00772B73">
        <w:rPr>
          <w:rStyle w:val="VerbatimChar"/>
        </w:rPr>
        <w:t>()</w:t>
      </w:r>
      <w:r w:rsidRPr="00772B73">
        <w:t xml:space="preserve"> 全都取反</w:t>
      </w:r>
      <w:r w:rsidRPr="00772B73">
        <w:br/>
      </w:r>
      <w:proofErr w:type="spellStart"/>
      <w:r w:rsidRPr="00772B73">
        <w:rPr>
          <w:rStyle w:val="VerbatimChar"/>
        </w:rPr>
        <w:t>foo.flip</w:t>
      </w:r>
      <w:proofErr w:type="spellEnd"/>
      <w:r w:rsidRPr="00772B73">
        <w:rPr>
          <w:rStyle w:val="VerbatimChar"/>
        </w:rPr>
        <w:t>(p)</w:t>
      </w:r>
      <w:r w:rsidRPr="00772B73">
        <w:t xml:space="preserve"> 将第p + 1位取反</w:t>
      </w:r>
      <w:r w:rsidRPr="00772B73">
        <w:br/>
      </w:r>
      <w:proofErr w:type="spellStart"/>
      <w:r w:rsidRPr="00772B73">
        <w:rPr>
          <w:rStyle w:val="VerbatimChar"/>
        </w:rPr>
        <w:t>foo.to_ulong</w:t>
      </w:r>
      <w:proofErr w:type="spellEnd"/>
      <w:r w:rsidRPr="00772B73">
        <w:rPr>
          <w:rStyle w:val="VerbatimChar"/>
        </w:rPr>
        <w:t>()</w:t>
      </w:r>
      <w:r w:rsidRPr="00772B73">
        <w:t xml:space="preserve"> 返回它转换为unsigned long的结果，如果超出范围则报错</w:t>
      </w:r>
      <w:r w:rsidRPr="00772B73">
        <w:br/>
      </w:r>
      <w:proofErr w:type="spellStart"/>
      <w:r w:rsidRPr="00772B73">
        <w:rPr>
          <w:rStyle w:val="VerbatimChar"/>
        </w:rPr>
        <w:t>foo.to_ullong</w:t>
      </w:r>
      <w:proofErr w:type="spellEnd"/>
      <w:r w:rsidRPr="00772B73">
        <w:rPr>
          <w:rStyle w:val="VerbatimChar"/>
        </w:rPr>
        <w:t>()</w:t>
      </w:r>
      <w:r w:rsidRPr="00772B73">
        <w:t xml:space="preserve"> 返回它转换为unsigned</w:t>
      </w:r>
      <w:proofErr w:type="gramStart"/>
      <w:r w:rsidRPr="00772B73">
        <w:t xml:space="preserve"> long </w:t>
      </w:r>
      <w:proofErr w:type="spellStart"/>
      <w:r w:rsidRPr="00772B73">
        <w:t>long</w:t>
      </w:r>
      <w:proofErr w:type="spellEnd"/>
      <w:proofErr w:type="gramEnd"/>
      <w:r w:rsidRPr="00772B73">
        <w:t>的结果，如果超出范围则报错</w:t>
      </w:r>
      <w:r w:rsidRPr="00772B73">
        <w:br/>
      </w:r>
      <w:proofErr w:type="spellStart"/>
      <w:r w:rsidRPr="00772B73">
        <w:rPr>
          <w:rStyle w:val="VerbatimChar"/>
        </w:rPr>
        <w:t>foo.to_string</w:t>
      </w:r>
      <w:proofErr w:type="spellEnd"/>
      <w:r w:rsidRPr="00772B73">
        <w:rPr>
          <w:rStyle w:val="VerbatimChar"/>
        </w:rPr>
        <w:t>()</w:t>
      </w:r>
      <w:r w:rsidRPr="00772B73">
        <w:t xml:space="preserve"> 返回它转换为string的结果 </w:t>
      </w:r>
    </w:p>
    <w:p w14:paraId="661C1EE2" w14:textId="77777777" w:rsidR="00111F50" w:rsidRPr="00772B73" w:rsidRDefault="00111F50" w:rsidP="00111F50">
      <w:pPr>
        <w:widowControl/>
        <w:spacing w:after="200"/>
        <w:jc w:val="left"/>
      </w:pPr>
    </w:p>
    <w:p w14:paraId="5FD9A030" w14:textId="77777777" w:rsidR="00111F50" w:rsidRPr="00772B73" w:rsidRDefault="00111F50" w:rsidP="00111F50">
      <w:pPr>
        <w:adjustRightInd w:val="0"/>
        <w:snapToGrid w:val="0"/>
        <w:spacing w:line="200" w:lineRule="atLeast"/>
      </w:pPr>
    </w:p>
    <w:p w14:paraId="2F56A075" w14:textId="77777777" w:rsidR="005672C1" w:rsidRPr="00772B73" w:rsidRDefault="005672C1"/>
    <w:sectPr w:rsidR="005672C1" w:rsidRPr="00772B73" w:rsidSect="003F010A">
      <w:footerReference w:type="default" r:id="rId7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853AB" w14:textId="77777777" w:rsidR="00063C51" w:rsidRDefault="00063C51" w:rsidP="00111F50">
      <w:r>
        <w:separator/>
      </w:r>
    </w:p>
  </w:endnote>
  <w:endnote w:type="continuationSeparator" w:id="0">
    <w:p w14:paraId="61CEAD1A" w14:textId="77777777" w:rsidR="00063C51" w:rsidRDefault="00063C51" w:rsidP="00111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46622336"/>
      <w:docPartObj>
        <w:docPartGallery w:val="Page Numbers (Bottom of Page)"/>
        <w:docPartUnique/>
      </w:docPartObj>
    </w:sdtPr>
    <w:sdtEndPr/>
    <w:sdtContent>
      <w:p w14:paraId="1140501C" w14:textId="289F156F" w:rsidR="00EC735A" w:rsidRDefault="00EC735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sdt>
    <w:sdtPr>
      <w:id w:val="1034611316"/>
      <w:docPartObj>
        <w:docPartGallery w:val="AutoText"/>
      </w:docPartObj>
    </w:sdtPr>
    <w:sdtEndPr/>
    <w:sdtContent>
      <w:p w14:paraId="3AE33458" w14:textId="77777777" w:rsidR="007A52F0" w:rsidRDefault="00823DD6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95BE4D1" w14:textId="77777777" w:rsidR="007A52F0" w:rsidRDefault="00063C5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FEDD7" w14:textId="77777777" w:rsidR="00063C51" w:rsidRDefault="00063C51" w:rsidP="00111F50">
      <w:r>
        <w:separator/>
      </w:r>
    </w:p>
  </w:footnote>
  <w:footnote w:type="continuationSeparator" w:id="0">
    <w:p w14:paraId="49781F8C" w14:textId="77777777" w:rsidR="00063C51" w:rsidRDefault="00063C51" w:rsidP="00111F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72C1"/>
    <w:rsid w:val="00063C51"/>
    <w:rsid w:val="00111F50"/>
    <w:rsid w:val="001441EC"/>
    <w:rsid w:val="00204DBF"/>
    <w:rsid w:val="00252160"/>
    <w:rsid w:val="002E0037"/>
    <w:rsid w:val="003F010A"/>
    <w:rsid w:val="00467054"/>
    <w:rsid w:val="005672C1"/>
    <w:rsid w:val="005A31B6"/>
    <w:rsid w:val="00772B73"/>
    <w:rsid w:val="00796F93"/>
    <w:rsid w:val="00823DD6"/>
    <w:rsid w:val="00864480"/>
    <w:rsid w:val="00A932CF"/>
    <w:rsid w:val="00E31786"/>
    <w:rsid w:val="00EC735A"/>
    <w:rsid w:val="00F15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9C76B"/>
  <w15:chartTrackingRefBased/>
  <w15:docId w15:val="{601816FB-3BE7-4CEC-93B9-57BD63DB9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1F5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11F5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11F5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111F5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111F5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111F5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1F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11F5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111F5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111F50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sid w:val="00111F5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sid w:val="00111F5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111F50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qFormat/>
    <w:rsid w:val="00111F5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qFormat/>
    <w:rsid w:val="00111F50"/>
    <w:rPr>
      <w:b/>
      <w:bCs/>
      <w:sz w:val="28"/>
      <w:szCs w:val="28"/>
    </w:rPr>
  </w:style>
  <w:style w:type="character" w:customStyle="1" w:styleId="VerbatimChar">
    <w:name w:val="Verbatim Char"/>
    <w:basedOn w:val="a0"/>
    <w:link w:val="SourceCode"/>
    <w:qFormat/>
    <w:rsid w:val="00111F50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11F50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11F5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sid w:val="00111F5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sid w:val="00111F50"/>
    <w:rPr>
      <w:rFonts w:ascii="Consolas" w:hAnsi="Consolas"/>
      <w:color w:val="40A070"/>
      <w:sz w:val="22"/>
    </w:rPr>
  </w:style>
  <w:style w:type="character" w:customStyle="1" w:styleId="ImportTok">
    <w:name w:val="ImportTok"/>
    <w:basedOn w:val="VerbatimChar"/>
    <w:qFormat/>
    <w:rsid w:val="00111F50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sid w:val="00111F50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qFormat/>
    <w:rsid w:val="00111F50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qFormat/>
    <w:rsid w:val="00111F50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qFormat/>
    <w:rsid w:val="00111F50"/>
    <w:rPr>
      <w:rFonts w:ascii="Consolas" w:hAnsi="Consolas"/>
      <w:sz w:val="22"/>
    </w:rPr>
  </w:style>
  <w:style w:type="character" w:customStyle="1" w:styleId="AttributeTok">
    <w:name w:val="AttributeTok"/>
    <w:basedOn w:val="VerbatimChar"/>
    <w:qFormat/>
    <w:rsid w:val="00111F50"/>
    <w:rPr>
      <w:rFonts w:ascii="Consolas" w:hAnsi="Consolas"/>
      <w:color w:val="7D9029"/>
      <w:sz w:val="22"/>
    </w:rPr>
  </w:style>
  <w:style w:type="paragraph" w:styleId="TOC1">
    <w:name w:val="toc 1"/>
    <w:basedOn w:val="a"/>
    <w:next w:val="a"/>
    <w:autoRedefine/>
    <w:uiPriority w:val="39"/>
    <w:unhideWhenUsed/>
    <w:qFormat/>
    <w:rsid w:val="00864480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character" w:styleId="a7">
    <w:name w:val="Hyperlink"/>
    <w:basedOn w:val="a0"/>
    <w:uiPriority w:val="99"/>
    <w:unhideWhenUsed/>
    <w:rsid w:val="00864480"/>
    <w:rPr>
      <w:color w:val="0563C1" w:themeColor="hyperlink"/>
      <w:u w:val="single"/>
    </w:rPr>
  </w:style>
  <w:style w:type="paragraph" w:customStyle="1" w:styleId="TOC10">
    <w:name w:val="TOC 标题1"/>
    <w:basedOn w:val="1"/>
    <w:next w:val="a"/>
    <w:uiPriority w:val="39"/>
    <w:unhideWhenUsed/>
    <w:qFormat/>
    <w:rsid w:val="0086448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864480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64480"/>
    <w:pPr>
      <w:ind w:leftChars="400" w:left="840"/>
    </w:pPr>
  </w:style>
  <w:style w:type="paragraph" w:styleId="a8">
    <w:name w:val="No Spacing"/>
    <w:link w:val="a9"/>
    <w:uiPriority w:val="1"/>
    <w:qFormat/>
    <w:rsid w:val="003F010A"/>
    <w:rPr>
      <w:kern w:val="0"/>
      <w:sz w:val="22"/>
    </w:rPr>
  </w:style>
  <w:style w:type="character" w:customStyle="1" w:styleId="a9">
    <w:name w:val="无间隔 字符"/>
    <w:basedOn w:val="a0"/>
    <w:link w:val="a8"/>
    <w:uiPriority w:val="1"/>
    <w:rsid w:val="003F010A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D417DF1A-3A55-48A3-AA56-36858A1F1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43</Words>
  <Characters>3098</Characters>
  <Application>Microsoft Office Word</Application>
  <DocSecurity>0</DocSecurity>
  <Lines>25</Lines>
  <Paragraphs>7</Paragraphs>
  <ScaleCrop>false</ScaleCrop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其他算法</dc:title>
  <dc:subject>2020.09.05</dc:subject>
  <dc:creator>陈 纪源</dc:creator>
  <cp:keywords/>
  <dc:description/>
  <cp:lastModifiedBy>陈 纪源</cp:lastModifiedBy>
  <cp:revision>17</cp:revision>
  <dcterms:created xsi:type="dcterms:W3CDTF">2020-08-22T04:05:00Z</dcterms:created>
  <dcterms:modified xsi:type="dcterms:W3CDTF">2020-09-05T06:24:00Z</dcterms:modified>
</cp:coreProperties>
</file>